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A14BF" w:rsidRDefault="00A86ABC" w14:paraId="4FA5302A" w14:textId="08640914">
      <w:r>
        <w:t>CDOT Summary of Findings for I-25 and 470 Centerlines</w:t>
      </w:r>
    </w:p>
    <w:p w:rsidR="00A86ABC" w:rsidP="00853654" w:rsidRDefault="00853654" w14:paraId="515F207B" w14:textId="4B1ED273">
      <w:pPr>
        <w:pStyle w:val="ListParagraph"/>
        <w:numPr>
          <w:ilvl w:val="0"/>
          <w:numId w:val="1"/>
        </w:numPr>
      </w:pPr>
      <w:r>
        <w:t xml:space="preserve">Bing VirtualEarth satellite was used for this map. It appeared to have more updated road construction. When Bing VirtualEarth was too blurry to see lane lines, </w:t>
      </w:r>
      <w:r w:rsidR="000B3F2C">
        <w:t xml:space="preserve">Mapbox </w:t>
      </w:r>
      <w:r>
        <w:t xml:space="preserve">Satellite Streets was used. These maps lined up very closely in most areas, except where there was new construction and a new lane was added. </w:t>
      </w:r>
    </w:p>
    <w:p w:rsidR="00853654" w:rsidP="00853654" w:rsidRDefault="00853654" w14:paraId="4AA0399B" w14:textId="3F04CFC8">
      <w:pPr>
        <w:pStyle w:val="ListParagraph"/>
        <w:numPr>
          <w:ilvl w:val="0"/>
          <w:numId w:val="1"/>
        </w:numPr>
      </w:pPr>
      <w:r>
        <w:t>Below are screenshots where the road is large</w:t>
      </w:r>
      <w:r w:rsidR="00013252">
        <w:t>r</w:t>
      </w:r>
      <w:r>
        <w:t xml:space="preserve"> than the 11 meter buffer minus the 2 meter reference data accuracy.</w:t>
      </w:r>
    </w:p>
    <w:p w:rsidR="00853654" w:rsidP="00853654" w:rsidRDefault="00B06200" w14:paraId="69091143" w14:textId="680CD79C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4FB87894" wp14:editId="5C4AD4AD">
                <wp:simplePos x="0" y="0"/>
                <wp:positionH relativeFrom="column">
                  <wp:posOffset>-377063</wp:posOffset>
                </wp:positionH>
                <wp:positionV relativeFrom="paragraph">
                  <wp:posOffset>2665984</wp:posOffset>
                </wp:positionV>
                <wp:extent cx="2120435" cy="665754"/>
                <wp:effectExtent l="19050" t="171450" r="0" b="229870"/>
                <wp:wrapNone/>
                <wp:docPr id="32" name="Arrow: Lef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E6C6160">
              <v:shapetype id="_x0000_t66" coordsize="21600,21600" o:spt="66" adj="5400,5400" path="m@0,l@0@1,21600@1,21600@2@0@2@0,21600,,10800xe" w14:anchorId="421A47E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textboxrect="@4,@1,21600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Left 32" style="position:absolute;margin-left:-29.7pt;margin-top:209.9pt;width:166.95pt;height:52.4pt;rotation:-10617713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"/>
            </w:pict>
          </mc:Fallback>
        </mc:AlternateContent>
      </w:r>
      <w:r w:rsidRPr="0004054A" w:rsidR="00FF0D15">
        <w:rPr>
          <w:noProof/>
        </w:rPr>
        <w:drawing>
          <wp:anchor distT="0" distB="0" distL="114300" distR="114300" simplePos="0" relativeHeight="251658240" behindDoc="1" locked="0" layoutInCell="1" allowOverlap="1" wp14:anchorId="1711AD29" wp14:editId="54CF2D03">
            <wp:simplePos x="0" y="0"/>
            <wp:positionH relativeFrom="margin">
              <wp:align>right</wp:align>
            </wp:positionH>
            <wp:positionV relativeFrom="paragraph">
              <wp:posOffset>424612</wp:posOffset>
            </wp:positionV>
            <wp:extent cx="5943600" cy="5480685"/>
            <wp:effectExtent l="0" t="0" r="0" b="5715"/>
            <wp:wrapTight wrapText="bothSides">
              <wp:wrapPolygon edited="0">
                <wp:start x="0" y="0"/>
                <wp:lineTo x="0" y="21547"/>
                <wp:lineTo x="21531" y="21547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3654">
        <w:t>cdot_custom_motorways_3</w:t>
      </w:r>
      <w:r w:rsidR="00FF0D15">
        <w:t xml:space="preserve"> – the light green buffer does not reach the outside of the right most lane in both of these pictures</w:t>
      </w:r>
    </w:p>
    <w:p w:rsidR="00853654" w:rsidP="00853654" w:rsidRDefault="00853654" w14:paraId="6ABF2F2F" w14:textId="6817F60C">
      <w:pPr>
        <w:pStyle w:val="ListParagraph"/>
        <w:ind w:left="1440"/>
      </w:pPr>
    </w:p>
    <w:p w:rsidR="00FF0D15" w:rsidP="00853654" w:rsidRDefault="00FF0D15" w14:paraId="7BCD4733" w14:textId="74EA92F8">
      <w:pPr>
        <w:pStyle w:val="ListParagraph"/>
        <w:ind w:left="1440"/>
      </w:pPr>
    </w:p>
    <w:p w:rsidR="00FF0D15" w:rsidP="00853654" w:rsidRDefault="00FF0D15" w14:paraId="381BCF05" w14:textId="0A9A90B9">
      <w:pPr>
        <w:pStyle w:val="ListParagraph"/>
        <w:ind w:left="1440"/>
      </w:pPr>
    </w:p>
    <w:p w:rsidR="00FF0D15" w:rsidP="00853654" w:rsidRDefault="00FF0D15" w14:paraId="4747D4B1" w14:textId="29B76D0F">
      <w:pPr>
        <w:pStyle w:val="ListParagraph"/>
        <w:ind w:left="1440"/>
      </w:pPr>
    </w:p>
    <w:p w:rsidR="00853654" w:rsidP="00FF0D15" w:rsidRDefault="00B06200" w14:paraId="19083392" w14:textId="770A7411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ECDD8B1" wp14:editId="2D0446E8">
                <wp:simplePos x="0" y="0"/>
                <wp:positionH relativeFrom="column">
                  <wp:posOffset>4975209</wp:posOffset>
                </wp:positionH>
                <wp:positionV relativeFrom="paragraph">
                  <wp:posOffset>202912</wp:posOffset>
                </wp:positionV>
                <wp:extent cx="965808" cy="665480"/>
                <wp:effectExtent l="0" t="57150" r="44450" b="58420"/>
                <wp:wrapNone/>
                <wp:docPr id="33" name="Arrow: Lef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909340">
                          <a:off x="0" y="0"/>
                          <a:ext cx="965808" cy="66548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2BDF941">
              <v:shape id="Arrow: Left 33" style="position:absolute;margin-left:391.75pt;margin-top:16pt;width:76.05pt;height:52.4pt;rotation:-1846652fd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74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" w14:anchorId="40EF9398"/>
            </w:pict>
          </mc:Fallback>
        </mc:AlternateContent>
      </w:r>
      <w:r w:rsidRPr="004B22FA" w:rsidR="00D730AA">
        <w:rPr>
          <w:noProof/>
        </w:rPr>
        <w:drawing>
          <wp:anchor distT="0" distB="0" distL="114300" distR="114300" simplePos="0" relativeHeight="251658241" behindDoc="1" locked="0" layoutInCell="1" allowOverlap="1" wp14:anchorId="73CE18BC" wp14:editId="485B1F75">
            <wp:simplePos x="0" y="0"/>
            <wp:positionH relativeFrom="margin">
              <wp:posOffset>-476276</wp:posOffset>
            </wp:positionH>
            <wp:positionV relativeFrom="paragraph">
              <wp:posOffset>381152</wp:posOffset>
            </wp:positionV>
            <wp:extent cx="6457232" cy="1199693"/>
            <wp:effectExtent l="0" t="0" r="1270" b="635"/>
            <wp:wrapTight wrapText="bothSides">
              <wp:wrapPolygon edited="0">
                <wp:start x="0" y="0"/>
                <wp:lineTo x="0" y="21268"/>
                <wp:lineTo x="21541" y="21268"/>
                <wp:lineTo x="21541" y="0"/>
                <wp:lineTo x="0" y="0"/>
              </wp:wrapPolygon>
            </wp:wrapTight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232" cy="1199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0D15">
        <w:t>cdot_customer_motorways_4 – the light green buffer does not reach the right most lane line</w:t>
      </w:r>
      <w:r>
        <w:t xml:space="preserve"> </w:t>
      </w:r>
    </w:p>
    <w:p w:rsidR="00D730AA" w:rsidP="00D730AA" w:rsidRDefault="00D730AA" w14:paraId="30884E38" w14:textId="77777777">
      <w:pPr>
        <w:pStyle w:val="ListParagraph"/>
        <w:ind w:left="1440"/>
      </w:pPr>
    </w:p>
    <w:p w:rsidR="004B22FA" w:rsidP="004B22FA" w:rsidRDefault="00B06200" w14:paraId="2D9CAB1F" w14:textId="0D6514D9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466AB7FA" wp14:editId="4E0B8931">
                <wp:simplePos x="0" y="0"/>
                <wp:positionH relativeFrom="column">
                  <wp:posOffset>-425312</wp:posOffset>
                </wp:positionH>
                <wp:positionV relativeFrom="paragraph">
                  <wp:posOffset>1147429</wp:posOffset>
                </wp:positionV>
                <wp:extent cx="2120435" cy="665754"/>
                <wp:effectExtent l="19050" t="171450" r="0" b="229870"/>
                <wp:wrapNone/>
                <wp:docPr id="34" name="Arrow: Lef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8DAAB86">
              <v:shape id="Arrow: Left 34" style="position:absolute;margin-left:-33.5pt;margin-top:90.35pt;width:166.95pt;height:52.4pt;rotation:-10617713fd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" w14:anchorId="323E52A9"/>
            </w:pict>
          </mc:Fallback>
        </mc:AlternateContent>
      </w:r>
      <w:r w:rsidRPr="004B22FA" w:rsidR="004B22FA">
        <w:rPr>
          <w:noProof/>
        </w:rPr>
        <w:drawing>
          <wp:anchor distT="0" distB="0" distL="114300" distR="114300" simplePos="0" relativeHeight="251658242" behindDoc="1" locked="0" layoutInCell="1" allowOverlap="1" wp14:anchorId="2682889B" wp14:editId="774E08E0">
            <wp:simplePos x="0" y="0"/>
            <wp:positionH relativeFrom="margin">
              <wp:align>right</wp:align>
            </wp:positionH>
            <wp:positionV relativeFrom="paragraph">
              <wp:posOffset>432511</wp:posOffset>
            </wp:positionV>
            <wp:extent cx="5943600" cy="2099310"/>
            <wp:effectExtent l="0" t="0" r="0" b="0"/>
            <wp:wrapTight wrapText="bothSides">
              <wp:wrapPolygon edited="0">
                <wp:start x="0" y="0"/>
                <wp:lineTo x="0" y="21365"/>
                <wp:lineTo x="21531" y="21365"/>
                <wp:lineTo x="21531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22FA">
        <w:t>Cdot</w:t>
      </w:r>
      <w:r w:rsidR="00F218AD">
        <w:t>_</w:t>
      </w:r>
      <w:r w:rsidR="004B22FA">
        <w:t>custom_motorway_25 – The blue buffer is very far away from the left most lane line (merge lane)</w:t>
      </w:r>
    </w:p>
    <w:p w:rsidR="004B22FA" w:rsidP="007658E0" w:rsidRDefault="004B22FA" w14:paraId="56688A2C" w14:textId="0A26CBCC">
      <w:pPr>
        <w:pStyle w:val="ListParagraph"/>
        <w:ind w:left="1440"/>
      </w:pPr>
    </w:p>
    <w:p w:rsidR="007658E0" w:rsidP="007658E0" w:rsidRDefault="007658E0" w14:paraId="5E57FBF9" w14:textId="77777777">
      <w:pPr>
        <w:pStyle w:val="ListParagraph"/>
        <w:ind w:left="1440"/>
      </w:pPr>
    </w:p>
    <w:p w:rsidRPr="007658E0" w:rsidR="007658E0" w:rsidP="007658E0" w:rsidRDefault="00B06200" w14:paraId="641E6F98" w14:textId="4278CDDB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4221A6EC" wp14:editId="79FDC1CE">
                <wp:simplePos x="0" y="0"/>
                <wp:positionH relativeFrom="column">
                  <wp:posOffset>3045703</wp:posOffset>
                </wp:positionH>
                <wp:positionV relativeFrom="paragraph">
                  <wp:posOffset>1388436</wp:posOffset>
                </wp:positionV>
                <wp:extent cx="2120435" cy="665754"/>
                <wp:effectExtent l="365443" t="0" r="416877" b="0"/>
                <wp:wrapNone/>
                <wp:docPr id="35" name="Arrow: Lef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230446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EF70F11">
              <v:shape id="Arrow: Left 35" style="position:absolute;margin-left:239.8pt;margin-top:109.35pt;width:166.95pt;height:52.4pt;rotation:-3680452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" w14:anchorId="2A071583"/>
            </w:pict>
          </mc:Fallback>
        </mc:AlternateContent>
      </w:r>
      <w:r w:rsidRPr="00F218AD" w:rsidR="00F218AD">
        <w:rPr>
          <w:noProof/>
        </w:rPr>
        <w:drawing>
          <wp:anchor distT="0" distB="0" distL="114300" distR="114300" simplePos="0" relativeHeight="251658243" behindDoc="1" locked="0" layoutInCell="1" allowOverlap="1" wp14:anchorId="25AE971E" wp14:editId="4F488AD4">
            <wp:simplePos x="0" y="0"/>
            <wp:positionH relativeFrom="margin">
              <wp:align>right</wp:align>
            </wp:positionH>
            <wp:positionV relativeFrom="paragraph">
              <wp:posOffset>1991944</wp:posOffset>
            </wp:positionV>
            <wp:extent cx="5943600" cy="1386205"/>
            <wp:effectExtent l="0" t="0" r="0" b="4445"/>
            <wp:wrapTight wrapText="bothSides">
              <wp:wrapPolygon edited="0">
                <wp:start x="0" y="0"/>
                <wp:lineTo x="0" y="21372"/>
                <wp:lineTo x="21531" y="21372"/>
                <wp:lineTo x="21531" y="0"/>
                <wp:lineTo x="0" y="0"/>
              </wp:wrapPolygon>
            </wp:wrapTight>
            <wp:docPr id="13" name="Picture 13" descr="A picture containing text, road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road, out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18AD">
        <w:t>Cdot_custom_motorway_17 – The pink buffer line doesn’t reach the left most side of the rode near the merge lane</w:t>
      </w:r>
    </w:p>
    <w:p w:rsidRPr="004B22FA" w:rsidR="00D53E53" w:rsidP="00D53E53" w:rsidRDefault="00B06200" w14:paraId="61139B09" w14:textId="2EA5B946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15558E15" wp14:editId="0DE94765">
                <wp:simplePos x="0" y="0"/>
                <wp:positionH relativeFrom="column">
                  <wp:posOffset>-581891</wp:posOffset>
                </wp:positionH>
                <wp:positionV relativeFrom="paragraph">
                  <wp:posOffset>171451</wp:posOffset>
                </wp:positionV>
                <wp:extent cx="2120435" cy="665754"/>
                <wp:effectExtent l="19050" t="171450" r="0" b="229870"/>
                <wp:wrapNone/>
                <wp:docPr id="36" name="Arrow: Lef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3CFF6EA">
              <v:shape id="Arrow: Left 36" style="position:absolute;margin-left:-45.8pt;margin-top:13.5pt;width:166.95pt;height:52.4pt;rotation:-10617713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" w14:anchorId="5A42CE0D"/>
            </w:pict>
          </mc:Fallback>
        </mc:AlternateContent>
      </w:r>
      <w:r w:rsidRPr="00013252" w:rsidR="00013252">
        <w:rPr>
          <w:noProof/>
        </w:rPr>
        <w:drawing>
          <wp:anchor distT="0" distB="0" distL="114300" distR="114300" simplePos="0" relativeHeight="251658245" behindDoc="1" locked="0" layoutInCell="1" allowOverlap="1" wp14:anchorId="78F32CDC" wp14:editId="34A84442">
            <wp:simplePos x="0" y="0"/>
            <wp:positionH relativeFrom="margin">
              <wp:align>center</wp:align>
            </wp:positionH>
            <wp:positionV relativeFrom="paragraph">
              <wp:posOffset>1951355</wp:posOffset>
            </wp:positionV>
            <wp:extent cx="4375785" cy="6670675"/>
            <wp:effectExtent l="0" t="4445" r="1270" b="1270"/>
            <wp:wrapTight wrapText="bothSides">
              <wp:wrapPolygon edited="0">
                <wp:start x="21622" y="14"/>
                <wp:lineTo x="88" y="14"/>
                <wp:lineTo x="88" y="21542"/>
                <wp:lineTo x="21622" y="21542"/>
                <wp:lineTo x="21622" y="14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375785" cy="667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E53" w:rsidR="00D53E53">
        <w:rPr>
          <w:noProof/>
        </w:rPr>
        <w:drawing>
          <wp:anchor distT="0" distB="0" distL="114300" distR="114300" simplePos="0" relativeHeight="251658244" behindDoc="1" locked="0" layoutInCell="1" allowOverlap="1" wp14:anchorId="45E4DC51" wp14:editId="67306AF9">
            <wp:simplePos x="0" y="0"/>
            <wp:positionH relativeFrom="margin">
              <wp:align>center</wp:align>
            </wp:positionH>
            <wp:positionV relativeFrom="paragraph">
              <wp:posOffset>-1938655</wp:posOffset>
            </wp:positionV>
            <wp:extent cx="2312035" cy="6888480"/>
            <wp:effectExtent l="0" t="2222" r="0" b="0"/>
            <wp:wrapTight wrapText="bothSides">
              <wp:wrapPolygon edited="0">
                <wp:start x="21621" y="7"/>
                <wp:lineTo x="264" y="7"/>
                <wp:lineTo x="264" y="21511"/>
                <wp:lineTo x="21621" y="21511"/>
                <wp:lineTo x="21621" y="7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312035" cy="688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3E53">
        <w:t>Cdot_custom_motorway_18 – the blue buffer line is not outside the lane line</w:t>
      </w:r>
    </w:p>
    <w:p w:rsidR="004B22FA" w:rsidP="00013252" w:rsidRDefault="00B06200" w14:paraId="69E6ACBA" w14:textId="5ED7746C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68437ADA" wp14:editId="1EE7CD6F">
                <wp:simplePos x="0" y="0"/>
                <wp:positionH relativeFrom="column">
                  <wp:posOffset>-1003783</wp:posOffset>
                </wp:positionH>
                <wp:positionV relativeFrom="paragraph">
                  <wp:posOffset>7167703</wp:posOffset>
                </wp:positionV>
                <wp:extent cx="2167645" cy="665754"/>
                <wp:effectExtent l="350838" t="0" r="336232" b="0"/>
                <wp:wrapNone/>
                <wp:docPr id="37" name="Arrow: Left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6567">
                          <a:off x="0" y="0"/>
                          <a:ext cx="216764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3ECDEB8">
              <v:shape id="Arrow: Left 37" style="position:absolute;margin-left:-79.05pt;margin-top:564.4pt;width:170.7pt;height:52.4pt;rotation:7718576fd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" w14:anchorId="7098E090"/>
            </w:pict>
          </mc:Fallback>
        </mc:AlternateContent>
      </w:r>
      <w:r w:rsidR="00013252">
        <w:t>Cdot_custom_motorways_19</w:t>
      </w:r>
      <w:r w:rsidR="00E335F6">
        <w:t xml:space="preserve"> – Right most lane line is outside the pink buffer</w:t>
      </w:r>
    </w:p>
    <w:p w:rsidR="00013252" w:rsidP="00013252" w:rsidRDefault="00013252" w14:paraId="48CEBAC1" w14:textId="51C72E2C">
      <w:pPr>
        <w:pStyle w:val="ListParagraph"/>
        <w:ind w:left="1440"/>
      </w:pPr>
    </w:p>
    <w:p w:rsidR="00E335F6" w:rsidP="00013252" w:rsidRDefault="00E335F6" w14:paraId="57423CDF" w14:textId="7402F19C">
      <w:pPr>
        <w:pStyle w:val="ListParagraph"/>
        <w:ind w:left="1440"/>
      </w:pPr>
    </w:p>
    <w:p w:rsidR="00E335F6" w:rsidP="00013252" w:rsidRDefault="00E335F6" w14:paraId="06F9A604" w14:textId="6B59607C">
      <w:pPr>
        <w:pStyle w:val="ListParagraph"/>
        <w:ind w:left="1440"/>
      </w:pPr>
    </w:p>
    <w:p w:rsidR="00E335F6" w:rsidP="00013252" w:rsidRDefault="00B06200" w14:paraId="0D907A9C" w14:textId="42FF37E7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5C494F53" wp14:editId="0773572F">
                <wp:simplePos x="0" y="0"/>
                <wp:positionH relativeFrom="column">
                  <wp:posOffset>-771897</wp:posOffset>
                </wp:positionH>
                <wp:positionV relativeFrom="paragraph">
                  <wp:posOffset>325829</wp:posOffset>
                </wp:positionV>
                <wp:extent cx="2120435" cy="665754"/>
                <wp:effectExtent l="0" t="323850" r="0" b="325120"/>
                <wp:wrapNone/>
                <wp:docPr id="38" name="Arrow: Left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470886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1C6120D">
              <v:shape id="Arrow: Left 38" style="position:absolute;margin-left:-60.8pt;margin-top:25.65pt;width:166.95pt;height:52.4pt;rotation:-9971427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" w14:anchorId="59414511"/>
            </w:pict>
          </mc:Fallback>
        </mc:AlternateContent>
      </w:r>
      <w:r w:rsidRPr="00125D0C" w:rsidR="00125D0C">
        <w:rPr>
          <w:noProof/>
        </w:rPr>
        <w:drawing>
          <wp:anchor distT="0" distB="0" distL="114300" distR="114300" simplePos="0" relativeHeight="251658247" behindDoc="1" locked="0" layoutInCell="1" allowOverlap="1" wp14:anchorId="066131A3" wp14:editId="42DB1B78">
            <wp:simplePos x="0" y="0"/>
            <wp:positionH relativeFrom="margin">
              <wp:align>center</wp:align>
            </wp:positionH>
            <wp:positionV relativeFrom="paragraph">
              <wp:posOffset>1763395</wp:posOffset>
            </wp:positionV>
            <wp:extent cx="2604135" cy="6255385"/>
            <wp:effectExtent l="3175" t="0" r="8890" b="8890"/>
            <wp:wrapTight wrapText="bothSides">
              <wp:wrapPolygon edited="0">
                <wp:start x="21574" y="-11"/>
                <wp:lineTo x="84" y="-11"/>
                <wp:lineTo x="84" y="21565"/>
                <wp:lineTo x="21574" y="21565"/>
                <wp:lineTo x="21574" y="-11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604135" cy="6255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35F6" w:rsidR="00E335F6">
        <w:rPr>
          <w:noProof/>
        </w:rPr>
        <w:drawing>
          <wp:anchor distT="0" distB="0" distL="114300" distR="114300" simplePos="0" relativeHeight="251658246" behindDoc="1" locked="0" layoutInCell="1" allowOverlap="1" wp14:anchorId="4F7369FD" wp14:editId="3107458E">
            <wp:simplePos x="0" y="0"/>
            <wp:positionH relativeFrom="margin">
              <wp:align>center</wp:align>
            </wp:positionH>
            <wp:positionV relativeFrom="paragraph">
              <wp:posOffset>-1847850</wp:posOffset>
            </wp:positionV>
            <wp:extent cx="2757170" cy="7097395"/>
            <wp:effectExtent l="1587" t="0" r="6668" b="6667"/>
            <wp:wrapTight wrapText="bothSides">
              <wp:wrapPolygon edited="0">
                <wp:start x="21588" y="-5"/>
                <wp:lineTo x="97" y="-5"/>
                <wp:lineTo x="97" y="21562"/>
                <wp:lineTo x="21588" y="21562"/>
                <wp:lineTo x="21588" y="-5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57170" cy="7097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5F6">
        <w:t>H. cdot_custom_motorways_20 – The right most lane line is outside the blue buffer</w:t>
      </w:r>
    </w:p>
    <w:p w:rsidR="00E335F6" w:rsidP="00E335F6" w:rsidRDefault="00B06200" w14:paraId="60E3220C" w14:textId="584FC648">
      <w:pPr>
        <w:tabs>
          <w:tab w:val="left" w:pos="10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183FD4EF" wp14:editId="35028124">
                <wp:simplePos x="0" y="0"/>
                <wp:positionH relativeFrom="column">
                  <wp:posOffset>4357926</wp:posOffset>
                </wp:positionH>
                <wp:positionV relativeFrom="paragraph">
                  <wp:posOffset>5016216</wp:posOffset>
                </wp:positionV>
                <wp:extent cx="2120435" cy="665754"/>
                <wp:effectExtent l="384493" t="0" r="416877" b="0"/>
                <wp:wrapNone/>
                <wp:docPr id="39" name="Arrow: Left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224489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3186FED">
              <v:shape id="Arrow: Left 39" style="position:absolute;margin-left:343.15pt;margin-top:395pt;width:166.95pt;height:52.4pt;rotation:3522002fd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" w14:anchorId="45669357"/>
            </w:pict>
          </mc:Fallback>
        </mc:AlternateContent>
      </w:r>
      <w:r w:rsidR="00E335F6">
        <w:tab/>
      </w:r>
      <w:r w:rsidR="00E335F6">
        <w:t xml:space="preserve">I. </w:t>
      </w:r>
      <w:r w:rsidR="00125D0C">
        <w:t xml:space="preserve">cdot_custom_motorways_21 – </w:t>
      </w:r>
      <w:r w:rsidR="004D5544">
        <w:t>T</w:t>
      </w:r>
      <w:r w:rsidR="00125D0C">
        <w:t>he right most lane (merge lane) is outside the pink buffer</w:t>
      </w:r>
    </w:p>
    <w:p w:rsidR="00125D0C" w:rsidP="00E335F6" w:rsidRDefault="00125D0C" w14:paraId="5ADE77CC" w14:textId="29D59DA0">
      <w:pPr>
        <w:tabs>
          <w:tab w:val="left" w:pos="1071"/>
        </w:tabs>
      </w:pPr>
    </w:p>
    <w:p w:rsidR="004D5544" w:rsidP="00E335F6" w:rsidRDefault="004D5544" w14:paraId="09227719" w14:textId="64F64F5E">
      <w:pPr>
        <w:tabs>
          <w:tab w:val="left" w:pos="1071"/>
        </w:tabs>
      </w:pPr>
    </w:p>
    <w:p w:rsidR="004D5544" w:rsidP="00E335F6" w:rsidRDefault="004D5544" w14:paraId="47B89B35" w14:textId="10271F57">
      <w:pPr>
        <w:tabs>
          <w:tab w:val="left" w:pos="1071"/>
        </w:tabs>
      </w:pPr>
    </w:p>
    <w:p w:rsidR="004D5544" w:rsidP="00E335F6" w:rsidRDefault="004D5544" w14:paraId="47EA1356" w14:textId="79F4B610">
      <w:pPr>
        <w:tabs>
          <w:tab w:val="left" w:pos="1071"/>
        </w:tabs>
      </w:pPr>
    </w:p>
    <w:p w:rsidR="004D5544" w:rsidP="00E335F6" w:rsidRDefault="004D5544" w14:paraId="3BF96C43" w14:textId="6ABB2845">
      <w:pPr>
        <w:tabs>
          <w:tab w:val="left" w:pos="1071"/>
        </w:tabs>
      </w:pPr>
    </w:p>
    <w:p w:rsidR="004D5544" w:rsidP="00E335F6" w:rsidRDefault="004D5544" w14:paraId="2904C86B" w14:textId="3789732F">
      <w:pPr>
        <w:tabs>
          <w:tab w:val="left" w:pos="1071"/>
        </w:tabs>
      </w:pPr>
    </w:p>
    <w:p w:rsidRPr="00E335F6" w:rsidR="004D5544" w:rsidP="00E335F6" w:rsidRDefault="004D5544" w14:paraId="2F14A266" w14:textId="77777777">
      <w:pPr>
        <w:tabs>
          <w:tab w:val="left" w:pos="1071"/>
        </w:tabs>
      </w:pPr>
    </w:p>
    <w:p w:rsidR="00E335F6" w:rsidP="004D5544" w:rsidRDefault="00B06200" w14:paraId="3F5D34F6" w14:textId="3A551099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56913F25" wp14:editId="2DB33B50">
                <wp:simplePos x="0" y="0"/>
                <wp:positionH relativeFrom="column">
                  <wp:posOffset>3728853</wp:posOffset>
                </wp:positionH>
                <wp:positionV relativeFrom="paragraph">
                  <wp:posOffset>1934935</wp:posOffset>
                </wp:positionV>
                <wp:extent cx="2120435" cy="665754"/>
                <wp:effectExtent l="0" t="495300" r="0" b="401320"/>
                <wp:wrapNone/>
                <wp:docPr id="41" name="Arrow: Left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236414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C2AAACF">
              <v:shape id="Arrow: Left 41" style="position:absolute;margin-left:293.6pt;margin-top:152.35pt;width:166.95pt;height:52.4pt;rotation:-2581666fd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" w14:anchorId="41B3572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6A729951" wp14:editId="60F974B9">
                <wp:simplePos x="0" y="0"/>
                <wp:positionH relativeFrom="column">
                  <wp:posOffset>-463138</wp:posOffset>
                </wp:positionH>
                <wp:positionV relativeFrom="paragraph">
                  <wp:posOffset>1085850</wp:posOffset>
                </wp:positionV>
                <wp:extent cx="2120435" cy="665754"/>
                <wp:effectExtent l="19050" t="171450" r="0" b="229870"/>
                <wp:wrapNone/>
                <wp:docPr id="40" name="Arrow: Left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B567F06">
              <v:shape id="Arrow: Left 40" style="position:absolute;margin-left:-36.45pt;margin-top:85.5pt;width:166.95pt;height:52.4pt;rotation:-10617713fd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" w14:anchorId="3BC08100"/>
            </w:pict>
          </mc:Fallback>
        </mc:AlternateContent>
      </w:r>
      <w:r w:rsidRPr="0072112B" w:rsidR="0072112B">
        <w:rPr>
          <w:noProof/>
        </w:rPr>
        <w:drawing>
          <wp:anchor distT="0" distB="0" distL="114300" distR="114300" simplePos="0" relativeHeight="251658249" behindDoc="1" locked="0" layoutInCell="1" allowOverlap="1" wp14:anchorId="06143162" wp14:editId="1A5E304E">
            <wp:simplePos x="0" y="0"/>
            <wp:positionH relativeFrom="margin">
              <wp:align>left</wp:align>
            </wp:positionH>
            <wp:positionV relativeFrom="paragraph">
              <wp:posOffset>3289300</wp:posOffset>
            </wp:positionV>
            <wp:extent cx="3124200" cy="5886450"/>
            <wp:effectExtent l="9525" t="0" r="9525" b="9525"/>
            <wp:wrapTight wrapText="bothSides">
              <wp:wrapPolygon edited="0">
                <wp:start x="21534" y="-35"/>
                <wp:lineTo x="66" y="-35"/>
                <wp:lineTo x="66" y="21565"/>
                <wp:lineTo x="21534" y="21565"/>
                <wp:lineTo x="21534" y="-35"/>
              </wp:wrapPolygon>
            </wp:wrapTight>
            <wp:docPr id="20" name="Picture 20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124200" cy="588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5544">
        <w:rPr>
          <w:noProof/>
        </w:rPr>
        <w:drawing>
          <wp:anchor distT="0" distB="0" distL="114300" distR="114300" simplePos="0" relativeHeight="251658248" behindDoc="1" locked="0" layoutInCell="1" allowOverlap="1" wp14:anchorId="3A9B230E" wp14:editId="1E74D972">
            <wp:simplePos x="0" y="0"/>
            <wp:positionH relativeFrom="margin">
              <wp:posOffset>1057910</wp:posOffset>
            </wp:positionH>
            <wp:positionV relativeFrom="paragraph">
              <wp:posOffset>-936625</wp:posOffset>
            </wp:positionV>
            <wp:extent cx="3823970" cy="6315710"/>
            <wp:effectExtent l="0" t="7620" r="0" b="0"/>
            <wp:wrapTight wrapText="bothSides">
              <wp:wrapPolygon edited="0">
                <wp:start x="21643" y="26"/>
                <wp:lineTo x="122" y="26"/>
                <wp:lineTo x="122" y="21526"/>
                <wp:lineTo x="21643" y="21526"/>
                <wp:lineTo x="21643" y="26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823970" cy="631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5544">
        <w:t>J. cdot_custom_motorways_22 – The right and left most lanes are not within the blue buffer</w:t>
      </w:r>
    </w:p>
    <w:p w:rsidRPr="00E335F6" w:rsidR="00E335F6" w:rsidP="0072112B" w:rsidRDefault="00B06200" w14:paraId="701DA30B" w14:textId="293272ED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12EDF52C" wp14:editId="7586F1E7">
                <wp:simplePos x="0" y="0"/>
                <wp:positionH relativeFrom="column">
                  <wp:posOffset>-564078</wp:posOffset>
                </wp:positionH>
                <wp:positionV relativeFrom="paragraph">
                  <wp:posOffset>4768735</wp:posOffset>
                </wp:positionV>
                <wp:extent cx="2120435" cy="665754"/>
                <wp:effectExtent l="19050" t="171450" r="0" b="229870"/>
                <wp:wrapNone/>
                <wp:docPr id="43" name="Arrow: Lef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67764F3">
              <v:shape id="Arrow: Left 43" style="position:absolute;margin-left:-44.4pt;margin-top:375.5pt;width:166.95pt;height:52.4pt;rotation:-10617713fd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" w14:anchorId="7B87C122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5972E0EC" wp14:editId="32C50FA5">
                <wp:simplePos x="0" y="0"/>
                <wp:positionH relativeFrom="column">
                  <wp:posOffset>2137340</wp:posOffset>
                </wp:positionH>
                <wp:positionV relativeFrom="paragraph">
                  <wp:posOffset>6644828</wp:posOffset>
                </wp:positionV>
                <wp:extent cx="2120435" cy="665754"/>
                <wp:effectExtent l="22543" t="15557" r="35877" b="16828"/>
                <wp:wrapNone/>
                <wp:docPr id="42" name="Arrow: Lef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44F7646">
              <v:shape id="Arrow: Left 42" style="position:absolute;margin-left:168.3pt;margin-top:523.2pt;width:166.95pt;height:52.4pt;rotation: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" w14:anchorId="68B5FF56"/>
            </w:pict>
          </mc:Fallback>
        </mc:AlternateContent>
      </w:r>
      <w:r w:rsidR="0072112B">
        <w:t>K. cdot_custom_motorways_23 – The outside lane lines on both side are not within the pink buffers</w:t>
      </w:r>
    </w:p>
    <w:p w:rsidR="00E335F6" w:rsidP="00E335F6" w:rsidRDefault="00E335F6" w14:paraId="1F7ED81B" w14:textId="022D9179"/>
    <w:p w:rsidRPr="00E335F6" w:rsidR="0072112B" w:rsidP="0072112B" w:rsidRDefault="00B06200" w14:paraId="4821F2CD" w14:textId="3F4BD0AD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690C314B" wp14:editId="2F26008D">
                <wp:simplePos x="0" y="0"/>
                <wp:positionH relativeFrom="column">
                  <wp:posOffset>4260695</wp:posOffset>
                </wp:positionH>
                <wp:positionV relativeFrom="paragraph">
                  <wp:posOffset>1103264</wp:posOffset>
                </wp:positionV>
                <wp:extent cx="2120435" cy="665754"/>
                <wp:effectExtent l="403543" t="0" r="454977" b="0"/>
                <wp:wrapNone/>
                <wp:docPr id="45" name="Arrow: Lef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435359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96099E2">
              <v:shape id="Arrow: Left 45" style="position:absolute;margin-left:335.5pt;margin-top:86.85pt;width:166.95pt;height:52.4pt;rotation:-3456632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" w14:anchorId="5CC130B5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49AA60A9" wp14:editId="133B7553">
                <wp:simplePos x="0" y="0"/>
                <wp:positionH relativeFrom="column">
                  <wp:posOffset>-83127</wp:posOffset>
                </wp:positionH>
                <wp:positionV relativeFrom="paragraph">
                  <wp:posOffset>1334679</wp:posOffset>
                </wp:positionV>
                <wp:extent cx="2120435" cy="665754"/>
                <wp:effectExtent l="19050" t="171450" r="0" b="229870"/>
                <wp:wrapNone/>
                <wp:docPr id="44" name="Arrow: Lef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6DD504B">
              <v:shape id="Arrow: Left 44" style="position:absolute;margin-left:-6.55pt;margin-top:105.1pt;width:166.95pt;height:52.4pt;rotation:-10617713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" w14:anchorId="63BF7A1A"/>
            </w:pict>
          </mc:Fallback>
        </mc:AlternateContent>
      </w:r>
      <w:r w:rsidRPr="00BA2FCB" w:rsidR="00BA2FCB">
        <w:rPr>
          <w:noProof/>
        </w:rPr>
        <w:drawing>
          <wp:anchor distT="0" distB="0" distL="114300" distR="114300" simplePos="0" relativeHeight="251658251" behindDoc="1" locked="0" layoutInCell="1" allowOverlap="1" wp14:anchorId="492C3DD8" wp14:editId="4F055137">
            <wp:simplePos x="0" y="0"/>
            <wp:positionH relativeFrom="page">
              <wp:posOffset>2633345</wp:posOffset>
            </wp:positionH>
            <wp:positionV relativeFrom="paragraph">
              <wp:posOffset>2472055</wp:posOffset>
            </wp:positionV>
            <wp:extent cx="2428875" cy="5512435"/>
            <wp:effectExtent l="1270" t="0" r="0" b="0"/>
            <wp:wrapTight wrapText="bothSides">
              <wp:wrapPolygon edited="0">
                <wp:start x="11" y="21605"/>
                <wp:lineTo x="21357" y="21605"/>
                <wp:lineTo x="21357" y="107"/>
                <wp:lineTo x="11" y="107"/>
                <wp:lineTo x="11" y="21605"/>
              </wp:wrapPolygon>
            </wp:wrapTight>
            <wp:docPr id="22" name="Picture 22" descr="A picture containing text, thermomete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thermometer,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28875" cy="5512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CB" w:rsidR="00BA2FCB">
        <w:rPr>
          <w:noProof/>
        </w:rPr>
        <w:drawing>
          <wp:anchor distT="0" distB="0" distL="114300" distR="114300" simplePos="0" relativeHeight="251658250" behindDoc="1" locked="0" layoutInCell="1" allowOverlap="1" wp14:anchorId="2A1D3257" wp14:editId="556752DB">
            <wp:simplePos x="0" y="0"/>
            <wp:positionH relativeFrom="margin">
              <wp:align>center</wp:align>
            </wp:positionH>
            <wp:positionV relativeFrom="paragraph">
              <wp:posOffset>-1323975</wp:posOffset>
            </wp:positionV>
            <wp:extent cx="2894965" cy="6663690"/>
            <wp:effectExtent l="1588" t="0" r="2222" b="2223"/>
            <wp:wrapTight wrapText="bothSides">
              <wp:wrapPolygon edited="0">
                <wp:start x="21588" y="-5"/>
                <wp:lineTo x="126" y="-5"/>
                <wp:lineTo x="126" y="21545"/>
                <wp:lineTo x="21588" y="21545"/>
                <wp:lineTo x="21588" y="-5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894965" cy="666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112B">
        <w:t>L. cdot_custom_motorways_26 - The outside lane lines on both side are not within the pink buffers</w:t>
      </w:r>
    </w:p>
    <w:p w:rsidR="0072112B" w:rsidP="0072112B" w:rsidRDefault="00B06200" w14:paraId="11C5AD2A" w14:textId="351292EC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122C6142" wp14:editId="6035AA7F">
                <wp:simplePos x="0" y="0"/>
                <wp:positionH relativeFrom="column">
                  <wp:posOffset>3066633</wp:posOffset>
                </wp:positionH>
                <wp:positionV relativeFrom="paragraph">
                  <wp:posOffset>4107498</wp:posOffset>
                </wp:positionV>
                <wp:extent cx="1409231" cy="665754"/>
                <wp:effectExtent l="181293" t="0" r="296227" b="0"/>
                <wp:wrapNone/>
                <wp:docPr id="46" name="Arrow: Left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90507">
                          <a:off x="0" y="0"/>
                          <a:ext cx="1409231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3684EFE">
              <v:shape id="Arrow: Left 46" style="position:absolute;margin-left:241.45pt;margin-top:323.45pt;width:110.95pt;height:52.4pt;rotation:-2959489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5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" w14:anchorId="2A768A8C"/>
            </w:pict>
          </mc:Fallback>
        </mc:AlternateContent>
      </w:r>
      <w:r w:rsidR="0072112B">
        <w:t xml:space="preserve">  </w:t>
      </w:r>
      <w:r w:rsidR="00BA2FCB">
        <w:t>M. cdot_custom_motorways_27 – The right most lane (merge lane) is not within the pink buffer</w:t>
      </w:r>
    </w:p>
    <w:p w:rsidR="00D730AA" w:rsidP="0072112B" w:rsidRDefault="00D730AA" w14:paraId="38792725" w14:textId="447F7C86">
      <w:pPr>
        <w:ind w:firstLine="720"/>
      </w:pPr>
    </w:p>
    <w:p w:rsidR="00D730AA" w:rsidP="0072112B" w:rsidRDefault="00D730AA" w14:paraId="0E9D8119" w14:textId="7171C800">
      <w:pPr>
        <w:ind w:firstLine="720"/>
      </w:pPr>
    </w:p>
    <w:p w:rsidR="00D730AA" w:rsidP="0072112B" w:rsidRDefault="00D730AA" w14:paraId="62594DD6" w14:textId="77777777">
      <w:pPr>
        <w:ind w:firstLine="720"/>
      </w:pPr>
    </w:p>
    <w:p w:rsidR="00D730AA" w:rsidP="0072112B" w:rsidRDefault="00D730AA" w14:paraId="3E6118E5" w14:textId="77777777">
      <w:pPr>
        <w:ind w:firstLine="720"/>
      </w:pPr>
    </w:p>
    <w:p w:rsidR="00D730AA" w:rsidP="0072112B" w:rsidRDefault="00D730AA" w14:paraId="0DE24BEF" w14:textId="77777777">
      <w:pPr>
        <w:ind w:firstLine="720"/>
      </w:pPr>
    </w:p>
    <w:p w:rsidR="00D730AA" w:rsidP="0072112B" w:rsidRDefault="00D730AA" w14:paraId="1C4DD34B" w14:textId="77777777">
      <w:pPr>
        <w:ind w:firstLine="720"/>
      </w:pPr>
    </w:p>
    <w:p w:rsidR="00BA2FCB" w:rsidP="0072112B" w:rsidRDefault="00B06200" w14:paraId="57EAD603" w14:textId="572E1E59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34E1E52B" wp14:editId="1F9762BE">
                <wp:simplePos x="0" y="0"/>
                <wp:positionH relativeFrom="column">
                  <wp:posOffset>-528452</wp:posOffset>
                </wp:positionH>
                <wp:positionV relativeFrom="paragraph">
                  <wp:posOffset>1317419</wp:posOffset>
                </wp:positionV>
                <wp:extent cx="2120435" cy="665754"/>
                <wp:effectExtent l="19050" t="171450" r="0" b="229870"/>
                <wp:wrapNone/>
                <wp:docPr id="47" name="Arrow: Left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5D8A8F2">
              <v:shape id="Arrow: Left 47" style="position:absolute;margin-left:-41.6pt;margin-top:103.75pt;width:166.95pt;height:52.4pt;rotation:-10617713fd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" w14:anchorId="44FA84EE"/>
            </w:pict>
          </mc:Fallback>
        </mc:AlternateContent>
      </w:r>
      <w:r w:rsidRPr="00D730AA" w:rsidR="00D730AA">
        <w:rPr>
          <w:noProof/>
        </w:rPr>
        <w:drawing>
          <wp:anchor distT="0" distB="0" distL="114300" distR="114300" simplePos="0" relativeHeight="251658252" behindDoc="1" locked="0" layoutInCell="1" allowOverlap="1" wp14:anchorId="5B30F8B8" wp14:editId="77170AE4">
            <wp:simplePos x="0" y="0"/>
            <wp:positionH relativeFrom="margin">
              <wp:align>center</wp:align>
            </wp:positionH>
            <wp:positionV relativeFrom="paragraph">
              <wp:posOffset>-515620</wp:posOffset>
            </wp:positionV>
            <wp:extent cx="4059555" cy="5720715"/>
            <wp:effectExtent l="7620" t="0" r="5715" b="5715"/>
            <wp:wrapTight wrapText="bothSides">
              <wp:wrapPolygon edited="0">
                <wp:start x="21559" y="-29"/>
                <wp:lineTo x="71" y="-29"/>
                <wp:lineTo x="71" y="21550"/>
                <wp:lineTo x="21559" y="21550"/>
                <wp:lineTo x="21559" y="-29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059555" cy="572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30AA">
        <w:t>N. cdot_custom_motorways_28 – The right most lane is not within the blue buffer</w:t>
      </w:r>
    </w:p>
    <w:p w:rsidR="00D730AA" w:rsidP="00E335F6" w:rsidRDefault="00D730AA" w14:paraId="62BA4772" w14:textId="77777777">
      <w:r>
        <w:tab/>
      </w:r>
    </w:p>
    <w:p w:rsidR="00D730AA" w:rsidP="00D730AA" w:rsidRDefault="00D730AA" w14:paraId="1E896EA7" w14:textId="1FBA36B5">
      <w:pPr>
        <w:ind w:firstLine="720"/>
      </w:pPr>
      <w:r>
        <w:t>O. cdot_custom_motorway_29</w:t>
      </w:r>
      <w:r>
        <w:rPr>
          <w:noProof/>
        </w:rPr>
        <w:drawing>
          <wp:anchor distT="0" distB="0" distL="114300" distR="114300" simplePos="0" relativeHeight="251658253" behindDoc="1" locked="0" layoutInCell="1" allowOverlap="1" wp14:anchorId="18995267" wp14:editId="7C3C04BB">
            <wp:simplePos x="0" y="0"/>
            <wp:positionH relativeFrom="margin">
              <wp:align>left</wp:align>
            </wp:positionH>
            <wp:positionV relativeFrom="paragraph">
              <wp:posOffset>465353</wp:posOffset>
            </wp:positionV>
            <wp:extent cx="5724577" cy="1583033"/>
            <wp:effectExtent l="0" t="0" r="0" b="0"/>
            <wp:wrapTight wrapText="bothSides">
              <wp:wrapPolygon edited="0">
                <wp:start x="0" y="0"/>
                <wp:lineTo x="0" y="21323"/>
                <wp:lineTo x="21492" y="21323"/>
                <wp:lineTo x="21492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77" cy="1583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="007E3826">
        <w:t>–</w:t>
      </w:r>
      <w:r>
        <w:t xml:space="preserve"> </w:t>
      </w:r>
      <w:r w:rsidR="007E3826">
        <w:t xml:space="preserve">The lane in the </w:t>
      </w:r>
      <w:r w:rsidR="00560B50">
        <w:t>right</w:t>
      </w:r>
      <w:r w:rsidR="007E3826">
        <w:t xml:space="preserve"> most part of the highway is not fully in the purple buffer</w:t>
      </w:r>
    </w:p>
    <w:p w:rsidR="007E3826" w:rsidP="007E3826" w:rsidRDefault="00B06200" w14:paraId="657B9A45" w14:textId="6A8D0969">
      <w:pPr>
        <w:tabs>
          <w:tab w:val="left" w:pos="646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3C42976B" wp14:editId="4C800506">
                <wp:simplePos x="0" y="0"/>
                <wp:positionH relativeFrom="column">
                  <wp:posOffset>2131303</wp:posOffset>
                </wp:positionH>
                <wp:positionV relativeFrom="paragraph">
                  <wp:posOffset>1983728</wp:posOffset>
                </wp:positionV>
                <wp:extent cx="2120435" cy="665754"/>
                <wp:effectExtent l="251143" t="0" r="283527" b="0"/>
                <wp:wrapNone/>
                <wp:docPr id="48" name="Arrow: Left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760560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38674F9">
              <v:shape id="Arrow: Left 48" style="position:absolute;margin-left:167.8pt;margin-top:156.2pt;width:166.95pt;height:52.4pt;rotation:7384334fd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" w14:anchorId="29240E5B"/>
            </w:pict>
          </mc:Fallback>
        </mc:AlternateContent>
      </w:r>
      <w:r w:rsidR="007E3826">
        <w:tab/>
      </w:r>
    </w:p>
    <w:p w:rsidR="007E3826" w:rsidP="007E3826" w:rsidRDefault="007E3826" w14:paraId="39486866" w14:textId="150E8EE8">
      <w:pPr>
        <w:tabs>
          <w:tab w:val="left" w:pos="6463"/>
        </w:tabs>
      </w:pPr>
      <w:r>
        <w:tab/>
      </w:r>
      <w:r>
        <w:tab/>
      </w:r>
      <w:r>
        <w:tab/>
      </w:r>
    </w:p>
    <w:p w:rsidR="007E3826" w:rsidP="007E3826" w:rsidRDefault="007E3826" w14:paraId="2571A342" w14:textId="77777777">
      <w:pPr>
        <w:tabs>
          <w:tab w:val="left" w:pos="6463"/>
        </w:tabs>
      </w:pPr>
    </w:p>
    <w:p w:rsidR="007E3826" w:rsidP="007E3826" w:rsidRDefault="007E3826" w14:paraId="36A31A6C" w14:textId="77777777">
      <w:pPr>
        <w:tabs>
          <w:tab w:val="left" w:pos="6463"/>
        </w:tabs>
      </w:pPr>
    </w:p>
    <w:p w:rsidR="007E3826" w:rsidP="007E3826" w:rsidRDefault="007E3826" w14:paraId="7B612BFE" w14:textId="77777777">
      <w:pPr>
        <w:tabs>
          <w:tab w:val="left" w:pos="6463"/>
        </w:tabs>
      </w:pPr>
    </w:p>
    <w:p w:rsidR="00560B50" w:rsidP="00B06200" w:rsidRDefault="007E3826" w14:paraId="0F0EC912" w14:textId="61D2EE77">
      <w:pPr>
        <w:tabs>
          <w:tab w:val="left" w:pos="6463"/>
        </w:tabs>
      </w:pPr>
      <w:r>
        <w:t xml:space="preserve">  </w:t>
      </w:r>
      <w:r w:rsidR="00560B50">
        <w:t xml:space="preserve">Q. Cdot_custom_motorway_31 – The </w:t>
      </w:r>
      <w:r w:rsidR="00272349">
        <w:t>right most lane is not fully within the purple buffer</w:t>
      </w:r>
    </w:p>
    <w:p w:rsidR="00272349" w:rsidP="00560B50" w:rsidRDefault="00B06200" w14:paraId="1559E66F" w14:textId="74133421">
      <w:pPr>
        <w:tabs>
          <w:tab w:val="left" w:pos="101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296C9DF2" wp14:editId="12CAB601">
                <wp:simplePos x="0" y="0"/>
                <wp:positionH relativeFrom="column">
                  <wp:posOffset>3045567</wp:posOffset>
                </wp:positionH>
                <wp:positionV relativeFrom="paragraph">
                  <wp:posOffset>1738052</wp:posOffset>
                </wp:positionV>
                <wp:extent cx="2120435" cy="665754"/>
                <wp:effectExtent l="19050" t="76200" r="32385" b="1270"/>
                <wp:wrapNone/>
                <wp:docPr id="49" name="Arrow: Left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914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4D7BB04">
              <v:shape id="Arrow: Left 49" style="position:absolute;margin-left:239.8pt;margin-top:136.85pt;width:166.95pt;height:52.4pt;rotation:206344fd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" w14:anchorId="223B8068"/>
            </w:pict>
          </mc:Fallback>
        </mc:AlternateContent>
      </w:r>
      <w:r w:rsidRPr="00272349" w:rsidR="00272349">
        <w:rPr>
          <w:noProof/>
        </w:rPr>
        <w:drawing>
          <wp:inline distT="0" distB="0" distL="0" distR="0" wp14:anchorId="236D5657" wp14:editId="4FFEC8A7">
            <wp:extent cx="5943600" cy="260223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349" w:rsidP="00272349" w:rsidRDefault="00272349" w14:paraId="375CFA55" w14:textId="04FC558A"/>
    <w:p w:rsidR="00272349" w:rsidP="00272349" w:rsidRDefault="00272349" w14:paraId="5F6A4D9F" w14:textId="5EBC05D7">
      <w:pPr>
        <w:tabs>
          <w:tab w:val="left" w:pos="1878"/>
        </w:tabs>
      </w:pPr>
      <w:r>
        <w:tab/>
      </w:r>
    </w:p>
    <w:p w:rsidR="00272349" w:rsidP="00272349" w:rsidRDefault="0062274A" w14:paraId="52B07674" w14:textId="6E38FC1E">
      <w:pPr>
        <w:tabs>
          <w:tab w:val="left" w:pos="187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6037706A" wp14:editId="623F69FE">
                <wp:simplePos x="0" y="0"/>
                <wp:positionH relativeFrom="column">
                  <wp:posOffset>-402408</wp:posOffset>
                </wp:positionH>
                <wp:positionV relativeFrom="paragraph">
                  <wp:posOffset>170897</wp:posOffset>
                </wp:positionV>
                <wp:extent cx="920907" cy="665480"/>
                <wp:effectExtent l="57150" t="0" r="0" b="58420"/>
                <wp:wrapNone/>
                <wp:docPr id="50" name="Arrow: Left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920907" cy="66548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9DD3214">
              <v:shape id="Arrow: Left 50" style="position:absolute;margin-left:-31.7pt;margin-top:13.45pt;width:72.5pt;height:52.4pt;rotation:-10617713fd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78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" w14:anchorId="6519B66E"/>
            </w:pict>
          </mc:Fallback>
        </mc:AlternateContent>
      </w:r>
      <w:r w:rsidRPr="00272349" w:rsidR="00272349">
        <w:rPr>
          <w:noProof/>
        </w:rPr>
        <w:drawing>
          <wp:anchor distT="0" distB="0" distL="114300" distR="114300" simplePos="0" relativeHeight="251658254" behindDoc="1" locked="0" layoutInCell="1" allowOverlap="1" wp14:anchorId="1F7B4742" wp14:editId="410B53AB">
            <wp:simplePos x="0" y="0"/>
            <wp:positionH relativeFrom="margin">
              <wp:align>center</wp:align>
            </wp:positionH>
            <wp:positionV relativeFrom="paragraph">
              <wp:posOffset>285115</wp:posOffset>
            </wp:positionV>
            <wp:extent cx="7310829" cy="1168483"/>
            <wp:effectExtent l="0" t="0" r="4445" b="0"/>
            <wp:wrapTight wrapText="bothSides">
              <wp:wrapPolygon edited="0">
                <wp:start x="0" y="0"/>
                <wp:lineTo x="0" y="21130"/>
                <wp:lineTo x="21557" y="21130"/>
                <wp:lineTo x="21557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0829" cy="1168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349">
        <w:t xml:space="preserve">     R. Cdot_custom_motorway_32 – The left most lane is not fully within the pink buffer</w:t>
      </w:r>
    </w:p>
    <w:p w:rsidR="00272349" w:rsidP="00272349" w:rsidRDefault="00272349" w14:paraId="4F0778C5" w14:textId="758B4073">
      <w:pPr>
        <w:tabs>
          <w:tab w:val="left" w:pos="1878"/>
        </w:tabs>
      </w:pPr>
    </w:p>
    <w:p w:rsidR="009A00A2" w:rsidP="00272349" w:rsidRDefault="009A00A2" w14:paraId="7A345FBB" w14:textId="627E985A">
      <w:pPr>
        <w:tabs>
          <w:tab w:val="left" w:pos="1878"/>
        </w:tabs>
      </w:pPr>
      <w:r>
        <w:t>S. Cdot_custom_motorway_33 – The left most lane is not fully within in the purple buffer</w:t>
      </w:r>
    </w:p>
    <w:p w:rsidR="009A00A2" w:rsidP="00272349" w:rsidRDefault="0062274A" w14:paraId="2DA7ABE8" w14:textId="64F3E5B4">
      <w:pPr>
        <w:tabs>
          <w:tab w:val="left" w:pos="187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481CA8E3" wp14:editId="4D394527">
                <wp:simplePos x="0" y="0"/>
                <wp:positionH relativeFrom="column">
                  <wp:posOffset>731540</wp:posOffset>
                </wp:positionH>
                <wp:positionV relativeFrom="paragraph">
                  <wp:posOffset>1895356</wp:posOffset>
                </wp:positionV>
                <wp:extent cx="1214114" cy="665480"/>
                <wp:effectExtent l="0" t="0" r="89217" b="51118"/>
                <wp:wrapNone/>
                <wp:docPr id="51" name="Arrow: Left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379964">
                          <a:off x="0" y="0"/>
                          <a:ext cx="1214114" cy="66548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E7D813B">
              <v:shape id="Arrow: Left 51" style="position:absolute;margin-left:57.6pt;margin-top:149.25pt;width:95.6pt;height:52.4pt;rotation:6968622fd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5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" w14:anchorId="74D81B78"/>
            </w:pict>
          </mc:Fallback>
        </mc:AlternateContent>
      </w:r>
      <w:r w:rsidRPr="009A00A2" w:rsidR="009A00A2">
        <w:rPr>
          <w:noProof/>
        </w:rPr>
        <w:drawing>
          <wp:inline distT="0" distB="0" distL="0" distR="0" wp14:anchorId="39A3F662" wp14:editId="7A50E41A">
            <wp:extent cx="5943600" cy="222440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74A" w:rsidP="00272349" w:rsidRDefault="0062274A" w14:paraId="190B4B59" w14:textId="63AC52DD">
      <w:pPr>
        <w:tabs>
          <w:tab w:val="left" w:pos="1878"/>
        </w:tabs>
      </w:pPr>
    </w:p>
    <w:p w:rsidR="009A00A2" w:rsidP="00272349" w:rsidRDefault="009A00A2" w14:paraId="2E005B0B" w14:textId="249591E9">
      <w:pPr>
        <w:tabs>
          <w:tab w:val="left" w:pos="1878"/>
        </w:tabs>
      </w:pPr>
      <w:r>
        <w:t xml:space="preserve">T. </w:t>
      </w:r>
      <w:r w:rsidR="000110E9">
        <w:t>Cdot_custom_motorway_34 – The left most lane is not fully within the purple buffer</w:t>
      </w:r>
    </w:p>
    <w:p w:rsidR="000110E9" w:rsidP="00272349" w:rsidRDefault="000110E9" w14:paraId="3B6301FF" w14:textId="09DA964D">
      <w:pPr>
        <w:tabs>
          <w:tab w:val="left" w:pos="1878"/>
        </w:tabs>
        <w:rPr>
          <w:noProof/>
        </w:rPr>
      </w:pPr>
      <w:r w:rsidRPr="000110E9">
        <w:rPr>
          <w:noProof/>
        </w:rPr>
        <w:drawing>
          <wp:inline distT="0" distB="0" distL="0" distR="0" wp14:anchorId="4ED55404" wp14:editId="33001178">
            <wp:extent cx="5943600" cy="1711960"/>
            <wp:effectExtent l="0" t="0" r="0" b="2540"/>
            <wp:docPr id="29" name="Picture 2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8E0" w:rsidP="007658E0" w:rsidRDefault="0062274A" w14:paraId="21C4BED3" w14:textId="7BC01DDA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144630E1" wp14:editId="05C77FFA">
                <wp:simplePos x="0" y="0"/>
                <wp:positionH relativeFrom="column">
                  <wp:posOffset>0</wp:posOffset>
                </wp:positionH>
                <wp:positionV relativeFrom="paragraph">
                  <wp:posOffset>171450</wp:posOffset>
                </wp:positionV>
                <wp:extent cx="2120435" cy="665754"/>
                <wp:effectExtent l="174943" t="0" r="245427" b="16828"/>
                <wp:wrapNone/>
                <wp:docPr id="52" name="Arrow: Left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529859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61F17D3">
              <v:shape id="Arrow: Left 52" style="position:absolute;margin-left:0;margin-top:13.5pt;width:166.95pt;height:52.4pt;rotation:7132347fd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" w14:anchorId="6402CDF6"/>
            </w:pict>
          </mc:Fallback>
        </mc:AlternateContent>
      </w:r>
    </w:p>
    <w:p w:rsidR="007658E0" w:rsidP="007658E0" w:rsidRDefault="007658E0" w14:paraId="13DD3E40" w14:textId="73827830">
      <w:pPr>
        <w:tabs>
          <w:tab w:val="left" w:pos="1313"/>
        </w:tabs>
      </w:pPr>
      <w:r>
        <w:tab/>
      </w:r>
    </w:p>
    <w:p w:rsidR="007658E0" w:rsidP="007658E0" w:rsidRDefault="007658E0" w14:paraId="6F49B542" w14:textId="79BB8D80">
      <w:pPr>
        <w:tabs>
          <w:tab w:val="left" w:pos="1313"/>
        </w:tabs>
      </w:pPr>
    </w:p>
    <w:p w:rsidR="007658E0" w:rsidP="007658E0" w:rsidRDefault="007658E0" w14:paraId="2B305054" w14:textId="35D21482">
      <w:pPr>
        <w:tabs>
          <w:tab w:val="left" w:pos="1313"/>
        </w:tabs>
      </w:pPr>
    </w:p>
    <w:p w:rsidR="0062274A" w:rsidP="007658E0" w:rsidRDefault="0062274A" w14:paraId="576993E5" w14:textId="7366101D">
      <w:pPr>
        <w:tabs>
          <w:tab w:val="left" w:pos="1313"/>
        </w:tabs>
      </w:pPr>
    </w:p>
    <w:p w:rsidR="0062274A" w:rsidP="007658E0" w:rsidRDefault="0062274A" w14:paraId="2D851D33" w14:textId="66BE0052">
      <w:pPr>
        <w:tabs>
          <w:tab w:val="left" w:pos="1313"/>
        </w:tabs>
      </w:pPr>
    </w:p>
    <w:p w:rsidR="0062274A" w:rsidP="007658E0" w:rsidRDefault="0062274A" w14:paraId="221F3EFB" w14:textId="23BFD9F5">
      <w:pPr>
        <w:tabs>
          <w:tab w:val="left" w:pos="1313"/>
        </w:tabs>
      </w:pPr>
    </w:p>
    <w:p w:rsidR="0062274A" w:rsidP="007658E0" w:rsidRDefault="0062274A" w14:paraId="12195D61" w14:textId="72200FC0">
      <w:pPr>
        <w:tabs>
          <w:tab w:val="left" w:pos="1313"/>
        </w:tabs>
      </w:pPr>
    </w:p>
    <w:p w:rsidR="0062274A" w:rsidP="007658E0" w:rsidRDefault="0062274A" w14:paraId="53093DD2" w14:textId="77777777">
      <w:pPr>
        <w:tabs>
          <w:tab w:val="left" w:pos="1313"/>
        </w:tabs>
      </w:pPr>
    </w:p>
    <w:p w:rsidR="007658E0" w:rsidP="007658E0" w:rsidRDefault="007658E0" w14:paraId="78E3AF2F" w14:textId="51C48CE4">
      <w:pPr>
        <w:tabs>
          <w:tab w:val="left" w:pos="1313"/>
        </w:tabs>
      </w:pPr>
    </w:p>
    <w:p w:rsidR="007658E0" w:rsidP="007658E0" w:rsidRDefault="007658E0" w14:paraId="7C5DF98A" w14:textId="3C3B26DB">
      <w:pPr>
        <w:tabs>
          <w:tab w:val="left" w:pos="1313"/>
        </w:tabs>
      </w:pPr>
    </w:p>
    <w:p w:rsidR="007658E0" w:rsidP="007658E0" w:rsidRDefault="007658E0" w14:paraId="444E85FC" w14:textId="285C9276">
      <w:pPr>
        <w:tabs>
          <w:tab w:val="left" w:pos="1313"/>
        </w:tabs>
      </w:pPr>
      <w:r w:rsidRPr="007658E0">
        <w:rPr>
          <w:noProof/>
        </w:rPr>
        <w:drawing>
          <wp:anchor distT="0" distB="0" distL="114300" distR="114300" simplePos="0" relativeHeight="251658255" behindDoc="1" locked="0" layoutInCell="1" allowOverlap="1" wp14:anchorId="1C638F8C" wp14:editId="026B7A95">
            <wp:simplePos x="0" y="0"/>
            <wp:positionH relativeFrom="margin">
              <wp:align>center</wp:align>
            </wp:positionH>
            <wp:positionV relativeFrom="paragraph">
              <wp:posOffset>-132715</wp:posOffset>
            </wp:positionV>
            <wp:extent cx="3313430" cy="4693285"/>
            <wp:effectExtent l="0" t="4128" r="0" b="0"/>
            <wp:wrapTight wrapText="bothSides">
              <wp:wrapPolygon edited="0">
                <wp:start x="-27" y="21581"/>
                <wp:lineTo x="21457" y="21581"/>
                <wp:lineTo x="21457" y="101"/>
                <wp:lineTo x="-27" y="101"/>
                <wp:lineTo x="-27" y="21581"/>
              </wp:wrapPolygon>
            </wp:wrapTight>
            <wp:docPr id="2" name="Picture 2" descr="A picture containing text, cabine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abinet,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313430" cy="469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low are pictures of the City of Denver. The Edge of Pavement layer was used for reference here. This layer is extremely accurate at defining the lanes.</w:t>
      </w:r>
    </w:p>
    <w:p w:rsidR="007658E0" w:rsidP="007658E0" w:rsidRDefault="007658E0" w14:paraId="2AAB859C" w14:textId="7B5C8B65">
      <w:pPr>
        <w:tabs>
          <w:tab w:val="left" w:pos="1313"/>
        </w:tabs>
      </w:pPr>
    </w:p>
    <w:p w:rsidRPr="007658E0" w:rsidR="007658E0" w:rsidP="007658E0" w:rsidRDefault="007658E0" w14:paraId="04547017" w14:textId="365CD6F5"/>
    <w:p w:rsidRPr="007658E0" w:rsidR="007658E0" w:rsidP="007658E0" w:rsidRDefault="007658E0" w14:paraId="22AF3C1D" w14:textId="37A1E679"/>
    <w:p w:rsidRPr="007658E0" w:rsidR="007658E0" w:rsidP="007658E0" w:rsidRDefault="007658E0" w14:paraId="591383CD" w14:textId="5CB43320"/>
    <w:p w:rsidRPr="007658E0" w:rsidR="007658E0" w:rsidP="007658E0" w:rsidRDefault="007658E0" w14:paraId="081A42CC" w14:textId="72813C5C"/>
    <w:p w:rsidRPr="007658E0" w:rsidR="007658E0" w:rsidP="007658E0" w:rsidRDefault="007658E0" w14:paraId="62F594B9" w14:textId="02576E6E"/>
    <w:p w:rsidRPr="007658E0" w:rsidR="007658E0" w:rsidP="007658E0" w:rsidRDefault="007658E0" w14:paraId="6F3410AE" w14:textId="3B70CF30"/>
    <w:p w:rsidRPr="007658E0" w:rsidR="007658E0" w:rsidP="007658E0" w:rsidRDefault="007658E0" w14:paraId="71C92519" w14:textId="4CA126EB"/>
    <w:p w:rsidRPr="007658E0" w:rsidR="007658E0" w:rsidP="007658E0" w:rsidRDefault="007658E0" w14:paraId="5D5EE281" w14:textId="1C24669A"/>
    <w:p w:rsidRPr="007658E0" w:rsidR="007658E0" w:rsidP="007658E0" w:rsidRDefault="007658E0" w14:paraId="3B80DF76" w14:textId="5A099093"/>
    <w:p w:rsidRPr="007658E0" w:rsidR="007658E0" w:rsidP="007658E0" w:rsidRDefault="007658E0" w14:paraId="3BFC4805" w14:textId="5863C1E1"/>
    <w:p w:rsidRPr="007658E0" w:rsidR="007658E0" w:rsidP="007658E0" w:rsidRDefault="007658E0" w14:paraId="0611BB52" w14:textId="714BDF73"/>
    <w:p w:rsidRPr="007658E0" w:rsidR="007658E0" w:rsidP="007658E0" w:rsidRDefault="007658E0" w14:paraId="06C8347E" w14:textId="49928709"/>
    <w:p w:rsidRPr="007658E0" w:rsidR="007658E0" w:rsidP="007658E0" w:rsidRDefault="007658E0" w14:paraId="15534621" w14:textId="243E6BDF">
      <w:r>
        <w:rPr>
          <w:noProof/>
        </w:rPr>
        <w:drawing>
          <wp:anchor distT="0" distB="0" distL="114300" distR="114300" simplePos="0" relativeHeight="251658256" behindDoc="1" locked="0" layoutInCell="1" allowOverlap="1" wp14:anchorId="1C26C246" wp14:editId="09BD0330">
            <wp:simplePos x="0" y="0"/>
            <wp:positionH relativeFrom="margin">
              <wp:align>center</wp:align>
            </wp:positionH>
            <wp:positionV relativeFrom="paragraph">
              <wp:posOffset>11785</wp:posOffset>
            </wp:positionV>
            <wp:extent cx="4819479" cy="3505988"/>
            <wp:effectExtent l="0" t="0" r="635" b="0"/>
            <wp:wrapTight wrapText="bothSides">
              <wp:wrapPolygon edited="0">
                <wp:start x="0" y="0"/>
                <wp:lineTo x="0" y="21479"/>
                <wp:lineTo x="21517" y="21479"/>
                <wp:lineTo x="2151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479" cy="35059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7658E0" w:rsidR="007658E0" w:rsidP="007658E0" w:rsidRDefault="007658E0" w14:paraId="035D3F2A" w14:textId="3A7456EE"/>
    <w:p w:rsidRPr="007658E0" w:rsidR="007658E0" w:rsidP="007658E0" w:rsidRDefault="007658E0" w14:paraId="3E014C0A" w14:textId="1571B70A"/>
    <w:p w:rsidRPr="007658E0" w:rsidR="007658E0" w:rsidP="007658E0" w:rsidRDefault="007658E0" w14:paraId="69A32981" w14:textId="1AF32F61"/>
    <w:p w:rsidRPr="007658E0" w:rsidR="007658E0" w:rsidP="007658E0" w:rsidRDefault="007658E0" w14:paraId="3E5C8067" w14:textId="7ACCF776"/>
    <w:p w:rsidR="007658E0" w:rsidP="007658E0" w:rsidRDefault="007658E0" w14:paraId="66D28BFA" w14:textId="3650DE59"/>
    <w:p w:rsidR="007658E0" w:rsidP="007658E0" w:rsidRDefault="007658E0" w14:paraId="576EBEB8" w14:textId="425012D4">
      <w:pPr>
        <w:ind w:firstLine="720"/>
      </w:pPr>
    </w:p>
    <w:p w:rsidRPr="008A2ACA" w:rsidR="008A2ACA" w:rsidP="008A2ACA" w:rsidRDefault="008A2ACA" w14:paraId="14EF2363" w14:textId="352D54AC"/>
    <w:p w:rsidRPr="008A2ACA" w:rsidR="008A2ACA" w:rsidP="008A2ACA" w:rsidRDefault="008A2ACA" w14:paraId="27161DCE" w14:textId="16824114"/>
    <w:p w:rsidRPr="008A2ACA" w:rsidR="008A2ACA" w:rsidP="008A2ACA" w:rsidRDefault="008A2ACA" w14:paraId="1E075C8E" w14:textId="1B768795"/>
    <w:p w:rsidRPr="008A2ACA" w:rsidR="008A2ACA" w:rsidP="008A2ACA" w:rsidRDefault="008A2ACA" w14:paraId="2D3C2A5C" w14:textId="7831CCFB"/>
    <w:p w:rsidRPr="008A2ACA" w:rsidR="008A2ACA" w:rsidP="008A2ACA" w:rsidRDefault="008A2ACA" w14:paraId="2991B6EA" w14:textId="5623010E"/>
    <w:p w:rsidR="008A2ACA" w:rsidP="008A2ACA" w:rsidRDefault="008A2ACA" w14:paraId="17EC4BF5" w14:textId="5F2AAF9F"/>
    <w:p w:rsidR="008A2ACA" w:rsidP="008A2ACA" w:rsidRDefault="008A2ACA" w14:paraId="03A05AC1" w14:textId="093D53A2">
      <w:pPr>
        <w:tabs>
          <w:tab w:val="left" w:pos="1359"/>
        </w:tabs>
      </w:pPr>
      <w:r>
        <w:tab/>
      </w:r>
    </w:p>
    <w:p w:rsidR="008A2ACA" w:rsidP="008A2ACA" w:rsidRDefault="008A2ACA" w14:paraId="10BE2560" w14:textId="5BB88DED">
      <w:pPr>
        <w:tabs>
          <w:tab w:val="left" w:pos="1359"/>
        </w:tabs>
      </w:pPr>
      <w:r>
        <w:t>Original map vs edited map</w:t>
      </w:r>
    </w:p>
    <w:p w:rsidR="008A2ACA" w:rsidP="008A2ACA" w:rsidRDefault="008A2ACA" w14:paraId="5229B3B5" w14:textId="72EA4097">
      <w:pPr>
        <w:pStyle w:val="ListParagraph"/>
        <w:numPr>
          <w:ilvl w:val="0"/>
          <w:numId w:val="2"/>
        </w:numPr>
        <w:tabs>
          <w:tab w:val="left" w:pos="1359"/>
        </w:tabs>
      </w:pPr>
      <w:r>
        <w:t>Original – The centerlines are not even on the road here</w:t>
      </w:r>
      <w:r w:rsidR="00511CFC">
        <w:t xml:space="preserve"> (west E-470)</w:t>
      </w:r>
    </w:p>
    <w:p w:rsidR="008A2ACA" w:rsidP="008A2ACA" w:rsidRDefault="00511CFC" w14:paraId="2C2A03E9" w14:textId="1FBCDDEA">
      <w:pPr>
        <w:tabs>
          <w:tab w:val="left" w:pos="1359"/>
        </w:tabs>
      </w:pPr>
      <w:r w:rsidRPr="008A2ACA">
        <w:rPr>
          <w:noProof/>
        </w:rPr>
        <w:drawing>
          <wp:anchor distT="0" distB="0" distL="114300" distR="114300" simplePos="0" relativeHeight="251658257" behindDoc="1" locked="0" layoutInCell="1" allowOverlap="1" wp14:anchorId="0BB4F09E" wp14:editId="24037138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3627755" cy="3569335"/>
            <wp:effectExtent l="0" t="0" r="0" b="0"/>
            <wp:wrapTight wrapText="bothSides">
              <wp:wrapPolygon edited="0">
                <wp:start x="0" y="0"/>
                <wp:lineTo x="0" y="21442"/>
                <wp:lineTo x="21437" y="21442"/>
                <wp:lineTo x="2143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755" cy="356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A2ACA" w:rsidP="008A2ACA" w:rsidRDefault="008A2ACA" w14:paraId="3B71878D" w14:textId="50FE4CE6">
      <w:pPr>
        <w:tabs>
          <w:tab w:val="left" w:pos="1359"/>
        </w:tabs>
      </w:pPr>
    </w:p>
    <w:p w:rsidR="008A2ACA" w:rsidP="008A2ACA" w:rsidRDefault="008A2ACA" w14:paraId="46D8EDD8" w14:textId="0B294C97">
      <w:pPr>
        <w:tabs>
          <w:tab w:val="left" w:pos="1359"/>
        </w:tabs>
      </w:pPr>
    </w:p>
    <w:p w:rsidR="008A2ACA" w:rsidP="008A2ACA" w:rsidRDefault="008A2ACA" w14:paraId="4A6BFD85" w14:textId="6D3242B9">
      <w:pPr>
        <w:tabs>
          <w:tab w:val="left" w:pos="1359"/>
        </w:tabs>
      </w:pPr>
    </w:p>
    <w:p w:rsidR="008A2ACA" w:rsidP="008A2ACA" w:rsidRDefault="008A2ACA" w14:paraId="3DD6CD5F" w14:textId="749178F2">
      <w:pPr>
        <w:tabs>
          <w:tab w:val="left" w:pos="1359"/>
        </w:tabs>
      </w:pPr>
    </w:p>
    <w:p w:rsidR="008A2ACA" w:rsidP="008A2ACA" w:rsidRDefault="0062274A" w14:paraId="0BD9C80A" w14:textId="251D7A6C">
      <w:pPr>
        <w:tabs>
          <w:tab w:val="left" w:pos="1359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00833ED7" wp14:editId="4DA64612">
                <wp:simplePos x="0" y="0"/>
                <wp:positionH relativeFrom="column">
                  <wp:posOffset>332509</wp:posOffset>
                </wp:positionH>
                <wp:positionV relativeFrom="paragraph">
                  <wp:posOffset>178980</wp:posOffset>
                </wp:positionV>
                <wp:extent cx="2120435" cy="665754"/>
                <wp:effectExtent l="19050" t="171450" r="0" b="229870"/>
                <wp:wrapNone/>
                <wp:docPr id="53" name="Arrow: Left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2120435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261637B">
              <v:shape id="Arrow: Left 53" style="position:absolute;margin-left:26.2pt;margin-top:14.1pt;width:166.95pt;height:52.4pt;rotation:-10617713fd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" w14:anchorId="59213BCD"/>
            </w:pict>
          </mc:Fallback>
        </mc:AlternateContent>
      </w:r>
    </w:p>
    <w:p w:rsidR="008A2ACA" w:rsidP="008A2ACA" w:rsidRDefault="008A2ACA" w14:paraId="5A128B9A" w14:textId="593A8D19">
      <w:pPr>
        <w:tabs>
          <w:tab w:val="left" w:pos="1359"/>
        </w:tabs>
      </w:pPr>
    </w:p>
    <w:p w:rsidR="008A2ACA" w:rsidP="008A2ACA" w:rsidRDefault="008A2ACA" w14:paraId="6A6BEE80" w14:textId="144709D9">
      <w:pPr>
        <w:tabs>
          <w:tab w:val="left" w:pos="1359"/>
        </w:tabs>
      </w:pPr>
    </w:p>
    <w:p w:rsidR="00511CFC" w:rsidP="00511CFC" w:rsidRDefault="00511CFC" w14:paraId="50EFD51D" w14:textId="45A34F14">
      <w:pPr>
        <w:pStyle w:val="ListParagraph"/>
        <w:tabs>
          <w:tab w:val="left" w:pos="1359"/>
        </w:tabs>
      </w:pPr>
    </w:p>
    <w:p w:rsidR="00511CFC" w:rsidP="00511CFC" w:rsidRDefault="00511CFC" w14:paraId="065E0FA7" w14:textId="77777777">
      <w:pPr>
        <w:pStyle w:val="ListParagraph"/>
        <w:tabs>
          <w:tab w:val="left" w:pos="1359"/>
        </w:tabs>
      </w:pPr>
    </w:p>
    <w:p w:rsidR="00511CFC" w:rsidP="00511CFC" w:rsidRDefault="00511CFC" w14:paraId="33EAEF21" w14:textId="77777777">
      <w:pPr>
        <w:pStyle w:val="ListParagraph"/>
        <w:tabs>
          <w:tab w:val="left" w:pos="1359"/>
        </w:tabs>
      </w:pPr>
    </w:p>
    <w:p w:rsidR="00511CFC" w:rsidP="00511CFC" w:rsidRDefault="00511CFC" w14:paraId="1CC1F046" w14:textId="77777777">
      <w:pPr>
        <w:pStyle w:val="ListParagraph"/>
        <w:tabs>
          <w:tab w:val="left" w:pos="1359"/>
        </w:tabs>
      </w:pPr>
    </w:p>
    <w:p w:rsidR="00511CFC" w:rsidP="00511CFC" w:rsidRDefault="00511CFC" w14:paraId="3A140935" w14:textId="77777777">
      <w:pPr>
        <w:pStyle w:val="ListParagraph"/>
        <w:tabs>
          <w:tab w:val="left" w:pos="1359"/>
        </w:tabs>
      </w:pPr>
    </w:p>
    <w:p w:rsidR="00511CFC" w:rsidP="00511CFC" w:rsidRDefault="00511CFC" w14:paraId="2217C64A" w14:textId="77777777">
      <w:pPr>
        <w:pStyle w:val="ListParagraph"/>
        <w:tabs>
          <w:tab w:val="left" w:pos="1359"/>
        </w:tabs>
      </w:pPr>
    </w:p>
    <w:p w:rsidR="00511CFC" w:rsidP="00511CFC" w:rsidRDefault="00511CFC" w14:paraId="0B95796B" w14:textId="77777777">
      <w:pPr>
        <w:pStyle w:val="ListParagraph"/>
        <w:tabs>
          <w:tab w:val="left" w:pos="1359"/>
        </w:tabs>
      </w:pPr>
    </w:p>
    <w:p w:rsidR="00511CFC" w:rsidP="00511CFC" w:rsidRDefault="008A2ACA" w14:paraId="591D8DA8" w14:textId="52ED73E3">
      <w:pPr>
        <w:pStyle w:val="ListParagraph"/>
        <w:numPr>
          <w:ilvl w:val="0"/>
          <w:numId w:val="2"/>
        </w:numPr>
        <w:tabs>
          <w:tab w:val="left" w:pos="1359"/>
        </w:tabs>
      </w:pPr>
      <w:r>
        <w:t>Edited map – Here the centerlines are placed in the middle of the road</w:t>
      </w:r>
      <w:r w:rsidR="00511CFC">
        <w:t xml:space="preserve"> (west E-470)</w:t>
      </w:r>
    </w:p>
    <w:p w:rsidR="00511CFC" w:rsidP="00511CFC" w:rsidRDefault="00511CFC" w14:paraId="1C81F968" w14:textId="75DFA84F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462E6EF9" w14:textId="2048E114">
      <w:pPr>
        <w:pStyle w:val="ListParagraph"/>
        <w:tabs>
          <w:tab w:val="left" w:pos="1359"/>
        </w:tabs>
        <w:ind w:left="1080"/>
      </w:pPr>
      <w:r>
        <w:rPr>
          <w:noProof/>
        </w:rPr>
        <w:drawing>
          <wp:anchor distT="0" distB="0" distL="114300" distR="114300" simplePos="0" relativeHeight="251658258" behindDoc="1" locked="0" layoutInCell="1" allowOverlap="1" wp14:anchorId="24DBB460" wp14:editId="26EF71D7">
            <wp:simplePos x="0" y="0"/>
            <wp:positionH relativeFrom="margin">
              <wp:align>center</wp:align>
            </wp:positionH>
            <wp:positionV relativeFrom="paragraph">
              <wp:posOffset>18491</wp:posOffset>
            </wp:positionV>
            <wp:extent cx="3766820" cy="3363595"/>
            <wp:effectExtent l="0" t="0" r="5080" b="8255"/>
            <wp:wrapTight wrapText="bothSides">
              <wp:wrapPolygon edited="0">
                <wp:start x="0" y="0"/>
                <wp:lineTo x="0" y="21531"/>
                <wp:lineTo x="21520" y="21531"/>
                <wp:lineTo x="2152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820" cy="3363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11CFC" w:rsidP="00511CFC" w:rsidRDefault="00511CFC" w14:paraId="64DE36C2" w14:textId="3BE7A2E5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4060ECAE" w14:textId="61649F9B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6C4BF9B0" w14:textId="39B6C2DC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335E3762" w14:textId="407F6CB0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73797DB7" w14:textId="16D8D742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17C6C988" w14:textId="402E35FB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47D9B447" w14:textId="05E5D652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5D5BC90D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25D14560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26D9E955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76EC297F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090DE3CD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27C15A25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476ABDD0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64F9050E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062445B8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04EED478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60B35129" w14:textId="77777777">
      <w:pPr>
        <w:pStyle w:val="ListParagraph"/>
        <w:tabs>
          <w:tab w:val="left" w:pos="1359"/>
        </w:tabs>
        <w:ind w:left="1080"/>
      </w:pPr>
    </w:p>
    <w:p w:rsidR="00511CFC" w:rsidP="00511CFC" w:rsidRDefault="00511CFC" w14:paraId="00F361A1" w14:textId="77777777">
      <w:pPr>
        <w:pStyle w:val="ListParagraph"/>
        <w:tabs>
          <w:tab w:val="left" w:pos="1359"/>
        </w:tabs>
        <w:ind w:left="1080"/>
      </w:pPr>
    </w:p>
    <w:p w:rsidR="008A2ACA" w:rsidP="00511CFC" w:rsidRDefault="00511CFC" w14:paraId="1E5AAEA6" w14:textId="065CD993">
      <w:pPr>
        <w:pStyle w:val="ListParagraph"/>
        <w:numPr>
          <w:ilvl w:val="0"/>
          <w:numId w:val="3"/>
        </w:numPr>
        <w:tabs>
          <w:tab w:val="left" w:pos="1359"/>
        </w:tabs>
      </w:pPr>
      <w:r>
        <w:t>Original map – Centerlines are not located on the road (west E-470)</w:t>
      </w:r>
      <w:r w:rsidRPr="0062274A" w:rsidR="0062274A">
        <w:rPr>
          <w:noProof/>
        </w:rPr>
        <w:t xml:space="preserve"> </w:t>
      </w:r>
    </w:p>
    <w:p w:rsidR="00511CFC" w:rsidP="00511CFC" w:rsidRDefault="0062274A" w14:paraId="39466BA9" w14:textId="7B30F183">
      <w:pPr>
        <w:tabs>
          <w:tab w:val="left" w:pos="1359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30B2DEE1" wp14:editId="438539C1">
                <wp:simplePos x="0" y="0"/>
                <wp:positionH relativeFrom="margin">
                  <wp:posOffset>4065806</wp:posOffset>
                </wp:positionH>
                <wp:positionV relativeFrom="paragraph">
                  <wp:posOffset>1826992</wp:posOffset>
                </wp:positionV>
                <wp:extent cx="1188068" cy="665480"/>
                <wp:effectExtent l="0" t="95250" r="50800" b="39370"/>
                <wp:wrapNone/>
                <wp:docPr id="54" name="Arrow: Left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01854">
                          <a:off x="0" y="0"/>
                          <a:ext cx="1188068" cy="66548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F582CC9">
              <v:shape id="Arrow: Left 54" style="position:absolute;margin-left:320.15pt;margin-top:143.85pt;width:93.55pt;height:52.4pt;rotation:1312745fd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6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" w14:anchorId="14978500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7E3A3A68" wp14:editId="75DC7024">
                <wp:simplePos x="0" y="0"/>
                <wp:positionH relativeFrom="column">
                  <wp:posOffset>380545</wp:posOffset>
                </wp:positionH>
                <wp:positionV relativeFrom="paragraph">
                  <wp:posOffset>353150</wp:posOffset>
                </wp:positionV>
                <wp:extent cx="1244207" cy="665754"/>
                <wp:effectExtent l="0" t="171450" r="0" b="134620"/>
                <wp:wrapNone/>
                <wp:docPr id="55" name="Arrow: Left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41129">
                          <a:off x="0" y="0"/>
                          <a:ext cx="1244207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9534585">
              <v:shape id="Arrow: Left 55" style="position:absolute;margin-left:29.95pt;margin-top:27.8pt;width:97.95pt;height:52.4pt;rotation:-9567023fd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5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" w14:anchorId="56610456"/>
            </w:pict>
          </mc:Fallback>
        </mc:AlternateContent>
      </w:r>
      <w:r w:rsidRPr="00511CFC" w:rsidR="00511CFC">
        <w:rPr>
          <w:noProof/>
        </w:rPr>
        <w:drawing>
          <wp:inline distT="0" distB="0" distL="0" distR="0" wp14:anchorId="1A39330D" wp14:editId="48AA9A3A">
            <wp:extent cx="5943600" cy="27870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CFC" w:rsidP="00511CFC" w:rsidRDefault="00511CFC" w14:paraId="6EAB591B" w14:textId="74E280F9">
      <w:pPr>
        <w:pStyle w:val="ListParagraph"/>
        <w:numPr>
          <w:ilvl w:val="0"/>
          <w:numId w:val="3"/>
        </w:numPr>
      </w:pPr>
      <w:r>
        <w:t>Edited map = Centerlines are now properly placed in the middle of the road (west E-470)</w:t>
      </w:r>
    </w:p>
    <w:p w:rsidR="00511CFC" w:rsidP="00511CFC" w:rsidRDefault="00511CFC" w14:paraId="24C7E24F" w14:textId="3F5846A2">
      <w:pPr>
        <w:pStyle w:val="ListParagraph"/>
        <w:ind w:left="1080"/>
      </w:pPr>
      <w:r w:rsidRPr="00511CFC">
        <w:rPr>
          <w:noProof/>
        </w:rPr>
        <w:drawing>
          <wp:anchor distT="0" distB="0" distL="114300" distR="114300" simplePos="0" relativeHeight="251658259" behindDoc="1" locked="0" layoutInCell="1" allowOverlap="1" wp14:anchorId="78246181" wp14:editId="33935876">
            <wp:simplePos x="0" y="0"/>
            <wp:positionH relativeFrom="margin">
              <wp:align>right</wp:align>
            </wp:positionH>
            <wp:positionV relativeFrom="paragraph">
              <wp:posOffset>175564</wp:posOffset>
            </wp:positionV>
            <wp:extent cx="5943600" cy="3409950"/>
            <wp:effectExtent l="0" t="0" r="0" b="0"/>
            <wp:wrapTight wrapText="bothSides">
              <wp:wrapPolygon edited="0">
                <wp:start x="0" y="0"/>
                <wp:lineTo x="0" y="21479"/>
                <wp:lineTo x="21531" y="21479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30418" w:rsidP="00D30418" w:rsidRDefault="00D30418" w14:paraId="389A7847" w14:textId="0A3EFBCC">
      <w:pPr>
        <w:tabs>
          <w:tab w:val="left" w:pos="1290"/>
        </w:tabs>
      </w:pPr>
      <w:r>
        <w:tab/>
      </w:r>
    </w:p>
    <w:p w:rsidR="00D30418" w:rsidP="00D30418" w:rsidRDefault="00D30418" w14:paraId="2D4E86A5" w14:textId="389030FF">
      <w:pPr>
        <w:tabs>
          <w:tab w:val="left" w:pos="1290"/>
        </w:tabs>
      </w:pPr>
    </w:p>
    <w:p w:rsidR="00D30418" w:rsidP="00D30418" w:rsidRDefault="00D30418" w14:paraId="0EB4844D" w14:textId="3E443366">
      <w:pPr>
        <w:tabs>
          <w:tab w:val="left" w:pos="1290"/>
        </w:tabs>
      </w:pPr>
    </w:p>
    <w:p w:rsidR="00D30418" w:rsidP="00D30418" w:rsidRDefault="00D30418" w14:paraId="59749716" w14:textId="68D50852">
      <w:pPr>
        <w:tabs>
          <w:tab w:val="left" w:pos="1290"/>
        </w:tabs>
      </w:pPr>
    </w:p>
    <w:p w:rsidR="00D30418" w:rsidP="00D30418" w:rsidRDefault="0062274A" w14:paraId="405AFC0A" w14:textId="2BA5DE05">
      <w:pPr>
        <w:pStyle w:val="ListParagraph"/>
        <w:numPr>
          <w:ilvl w:val="0"/>
          <w:numId w:val="4"/>
        </w:numPr>
        <w:tabs>
          <w:tab w:val="left" w:pos="129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688B27C2" wp14:editId="2C5C1F68">
                <wp:simplePos x="0" y="0"/>
                <wp:positionH relativeFrom="column">
                  <wp:posOffset>-278781</wp:posOffset>
                </wp:positionH>
                <wp:positionV relativeFrom="paragraph">
                  <wp:posOffset>2995742</wp:posOffset>
                </wp:positionV>
                <wp:extent cx="960770" cy="665754"/>
                <wp:effectExtent l="57150" t="0" r="0" b="58420"/>
                <wp:wrapNone/>
                <wp:docPr id="57" name="Arrow: Left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879193">
                          <a:off x="0" y="0"/>
                          <a:ext cx="960770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C5CF769">
              <v:shape id="Arrow: Left 57" style="position:absolute;margin-left:-21.95pt;margin-top:235.9pt;width:75.65pt;height:52.4pt;rotation:-10617713fd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7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" w14:anchorId="7B36A4F3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78939013" wp14:editId="638AAAFE">
                <wp:simplePos x="0" y="0"/>
                <wp:positionH relativeFrom="column">
                  <wp:posOffset>4455904</wp:posOffset>
                </wp:positionH>
                <wp:positionV relativeFrom="paragraph">
                  <wp:posOffset>2591163</wp:posOffset>
                </wp:positionV>
                <wp:extent cx="1088863" cy="665754"/>
                <wp:effectExtent l="19050" t="38100" r="35560" b="20320"/>
                <wp:wrapNone/>
                <wp:docPr id="56" name="Arrow: Lef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5098">
                          <a:off x="0" y="0"/>
                          <a:ext cx="1088863" cy="665754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281E6AC">
              <v:shape id="Arrow: Left 56" style="position:absolute;margin-left:350.85pt;margin-top:204.05pt;width:85.75pt;height:52.4pt;rotation:278635fd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6" adj="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" w14:anchorId="3D212373"/>
            </w:pict>
          </mc:Fallback>
        </mc:AlternateContent>
      </w:r>
      <w:r w:rsidRPr="00D30418" w:rsidR="009361D1">
        <w:rPr>
          <w:noProof/>
        </w:rPr>
        <w:drawing>
          <wp:anchor distT="0" distB="0" distL="114300" distR="114300" simplePos="0" relativeHeight="251658260" behindDoc="1" locked="0" layoutInCell="1" allowOverlap="1" wp14:anchorId="5E4CCA98" wp14:editId="2E1E91D0">
            <wp:simplePos x="0" y="0"/>
            <wp:positionH relativeFrom="margin">
              <wp:align>center</wp:align>
            </wp:positionH>
            <wp:positionV relativeFrom="paragraph">
              <wp:posOffset>-427355</wp:posOffset>
            </wp:positionV>
            <wp:extent cx="3397250" cy="5184775"/>
            <wp:effectExtent l="1587" t="0" r="0" b="0"/>
            <wp:wrapTight wrapText="bothSides">
              <wp:wrapPolygon edited="0">
                <wp:start x="21590" y="-7"/>
                <wp:lineTo x="151" y="-7"/>
                <wp:lineTo x="151" y="21501"/>
                <wp:lineTo x="21590" y="21501"/>
                <wp:lineTo x="21590" y="-7"/>
              </wp:wrapPolygon>
            </wp:wrapTight>
            <wp:docPr id="9" name="Picture 9" descr="A picture containing door, cabi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oor, cabine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39725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0418">
        <w:rPr>
          <w:noProof/>
        </w:rPr>
        <w:drawing>
          <wp:anchor distT="0" distB="0" distL="114300" distR="114300" simplePos="0" relativeHeight="251658261" behindDoc="1" locked="0" layoutInCell="1" allowOverlap="1" wp14:anchorId="68B2CE43" wp14:editId="09C2C650">
            <wp:simplePos x="0" y="0"/>
            <wp:positionH relativeFrom="margin">
              <wp:align>center</wp:align>
            </wp:positionH>
            <wp:positionV relativeFrom="paragraph">
              <wp:posOffset>3683000</wp:posOffset>
            </wp:positionV>
            <wp:extent cx="3868420" cy="5203190"/>
            <wp:effectExtent l="0" t="635" r="0" b="0"/>
            <wp:wrapTight wrapText="bothSides">
              <wp:wrapPolygon edited="0">
                <wp:start x="21604" y="3"/>
                <wp:lineTo x="117" y="3"/>
                <wp:lineTo x="117" y="21513"/>
                <wp:lineTo x="21604" y="21513"/>
                <wp:lineTo x="21604" y="3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868420" cy="5203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30418">
        <w:t>Original map – Here you can see the south lanes on I-25 do not fit inside the pink buffers because the centerline was not located in the center of the road</w:t>
      </w:r>
      <w:r w:rsidR="009361D1">
        <w:t xml:space="preserve"> (I-25 south of E-470 intersec)</w:t>
      </w:r>
      <w:r w:rsidRPr="0062274A">
        <w:rPr>
          <w:noProof/>
        </w:rPr>
        <w:t xml:space="preserve"> </w:t>
      </w:r>
    </w:p>
    <w:p w:rsidR="00D30418" w:rsidP="00D30418" w:rsidRDefault="00D30418" w14:paraId="3EFA67FD" w14:textId="26322E77">
      <w:pPr>
        <w:pStyle w:val="ListParagraph"/>
        <w:numPr>
          <w:ilvl w:val="0"/>
          <w:numId w:val="4"/>
        </w:numPr>
        <w:tabs>
          <w:tab w:val="left" w:pos="1290"/>
        </w:tabs>
      </w:pPr>
      <w:r>
        <w:t>Edited map – The centerline was edited to be in the center and now the lanes fit in all three buffers</w:t>
      </w:r>
      <w:r w:rsidR="009361D1">
        <w:t xml:space="preserve"> (I-25 south of E-470 intersec)</w:t>
      </w:r>
    </w:p>
    <w:p w:rsidRPr="00D30418" w:rsidR="00D30418" w:rsidP="00D30418" w:rsidRDefault="00D30418" w14:paraId="4B6FD1EE" w14:textId="6D6B3886">
      <w:pPr>
        <w:pStyle w:val="ListParagraph"/>
        <w:tabs>
          <w:tab w:val="left" w:pos="1290"/>
        </w:tabs>
      </w:pPr>
    </w:p>
    <w:p w:rsidRPr="00D30418" w:rsidR="00D30418" w:rsidP="00D30418" w:rsidRDefault="00D30418" w14:paraId="738EB459" w14:textId="44A9AEB2"/>
    <w:p w:rsidRPr="00D30418" w:rsidR="00D30418" w:rsidP="00D30418" w:rsidRDefault="00D30418" w14:paraId="3C9FBFF3" w14:textId="5793AC96"/>
    <w:p w:rsidRPr="00D30418" w:rsidR="00D30418" w:rsidP="00D30418" w:rsidRDefault="00D30418" w14:paraId="5750D221" w14:textId="529A1B72"/>
    <w:p w:rsidRPr="00D30418" w:rsidR="00D30418" w:rsidP="00D30418" w:rsidRDefault="00D30418" w14:paraId="7D1BCDFC" w14:textId="2EBA3A21"/>
    <w:p w:rsidRPr="00D30418" w:rsidR="00D30418" w:rsidP="00D30418" w:rsidRDefault="00D30418" w14:paraId="3954C7F3" w14:textId="04878574"/>
    <w:p w:rsidRPr="00D30418" w:rsidR="00D30418" w:rsidP="00D30418" w:rsidRDefault="00D30418" w14:paraId="5E177440" w14:textId="44D3B588"/>
    <w:p w:rsidRPr="00D30418" w:rsidR="00D30418" w:rsidP="00D30418" w:rsidRDefault="00D30418" w14:paraId="08E80D08" w14:textId="4948B197"/>
    <w:p w:rsidRPr="00D30418" w:rsidR="00D30418" w:rsidP="00D30418" w:rsidRDefault="00D30418" w14:paraId="04D1C4DA" w14:textId="7E798E3F"/>
    <w:p w:rsidRPr="00D30418" w:rsidR="00D30418" w:rsidP="00D30418" w:rsidRDefault="00D30418" w14:paraId="185309CA" w14:textId="44AB4A72"/>
    <w:p w:rsidRPr="00D30418" w:rsidR="00D30418" w:rsidP="00D30418" w:rsidRDefault="00D30418" w14:paraId="7A53DCDD" w14:textId="7E4D083C"/>
    <w:p w:rsidR="00D30418" w:rsidP="00D30418" w:rsidRDefault="00D30418" w14:paraId="6C41F309" w14:textId="5EE8D25C"/>
    <w:p w:rsidR="0019493B" w:rsidP="00D30418" w:rsidRDefault="0019493B" w14:paraId="24DAF4C1" w14:textId="13D88A43"/>
    <w:p w:rsidR="0019493B" w:rsidP="00D30418" w:rsidRDefault="0019493B" w14:paraId="753CF82A" w14:textId="3F095C91"/>
    <w:p w:rsidR="0019493B" w:rsidP="0019493B" w:rsidRDefault="0019493B" w14:paraId="65310383" w14:textId="24CE5393">
      <w:pPr>
        <w:pStyle w:val="ListParagraph"/>
        <w:numPr>
          <w:ilvl w:val="0"/>
          <w:numId w:val="5"/>
        </w:numPr>
      </w:pPr>
      <w:r w:rsidRPr="0019493B">
        <w:rPr>
          <w:noProof/>
        </w:rPr>
        <w:drawing>
          <wp:anchor distT="0" distB="0" distL="114300" distR="114300" simplePos="0" relativeHeight="251658262" behindDoc="1" locked="0" layoutInCell="1" allowOverlap="1" wp14:anchorId="0FCA3C04" wp14:editId="653361E8">
            <wp:simplePos x="0" y="0"/>
            <wp:positionH relativeFrom="margin">
              <wp:align>right</wp:align>
            </wp:positionH>
            <wp:positionV relativeFrom="paragraph">
              <wp:posOffset>270663</wp:posOffset>
            </wp:positionV>
            <wp:extent cx="5943600" cy="5135880"/>
            <wp:effectExtent l="0" t="0" r="0" b="7620"/>
            <wp:wrapTight wrapText="bothSides">
              <wp:wrapPolygon edited="0">
                <wp:start x="0" y="0"/>
                <wp:lineTo x="0" y="21552"/>
                <wp:lineTo x="21531" y="21552"/>
                <wp:lineTo x="21531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red buffer here is precise and does not include near by parking lots </w:t>
      </w:r>
    </w:p>
    <w:p w:rsidR="0019493B" w:rsidP="0019493B" w:rsidRDefault="0019493B" w14:paraId="4F146A05" w14:textId="6C850B6B">
      <w:pPr>
        <w:pStyle w:val="ListParagraph"/>
      </w:pPr>
    </w:p>
    <w:p w:rsidR="009546C1" w:rsidP="0019493B" w:rsidRDefault="009546C1" w14:paraId="46B14ECC" w14:textId="77777777">
      <w:pPr>
        <w:pStyle w:val="ListParagraph"/>
      </w:pPr>
    </w:p>
    <w:p w:rsidR="009546C1" w:rsidP="0019493B" w:rsidRDefault="009546C1" w14:paraId="07F57E50" w14:textId="77777777">
      <w:pPr>
        <w:pStyle w:val="ListParagraph"/>
      </w:pPr>
    </w:p>
    <w:p w:rsidR="009546C1" w:rsidP="0019493B" w:rsidRDefault="009546C1" w14:paraId="1C30671E" w14:textId="77777777">
      <w:pPr>
        <w:pStyle w:val="ListParagraph"/>
      </w:pPr>
    </w:p>
    <w:p w:rsidR="009546C1" w:rsidP="0019493B" w:rsidRDefault="009546C1" w14:paraId="38FF8D70" w14:textId="77777777">
      <w:pPr>
        <w:pStyle w:val="ListParagraph"/>
      </w:pPr>
    </w:p>
    <w:p w:rsidR="009546C1" w:rsidP="0019493B" w:rsidRDefault="009546C1" w14:paraId="79D7D9E7" w14:textId="77777777">
      <w:pPr>
        <w:pStyle w:val="ListParagraph"/>
      </w:pPr>
    </w:p>
    <w:p w:rsidR="009546C1" w:rsidP="0019493B" w:rsidRDefault="009546C1" w14:paraId="76896026" w14:textId="77777777">
      <w:pPr>
        <w:pStyle w:val="ListParagraph"/>
      </w:pPr>
    </w:p>
    <w:p w:rsidR="009546C1" w:rsidP="0019493B" w:rsidRDefault="009546C1" w14:paraId="4A94C85D" w14:textId="77777777">
      <w:pPr>
        <w:pStyle w:val="ListParagraph"/>
      </w:pPr>
    </w:p>
    <w:p w:rsidR="009546C1" w:rsidP="0019493B" w:rsidRDefault="009546C1" w14:paraId="0D82098A" w14:textId="77777777">
      <w:pPr>
        <w:pStyle w:val="ListParagraph"/>
      </w:pPr>
    </w:p>
    <w:p w:rsidR="009546C1" w:rsidP="0019493B" w:rsidRDefault="009546C1" w14:paraId="3F346BA7" w14:textId="77777777">
      <w:pPr>
        <w:pStyle w:val="ListParagraph"/>
      </w:pPr>
    </w:p>
    <w:p w:rsidR="009546C1" w:rsidP="0019493B" w:rsidRDefault="009546C1" w14:paraId="3E247D17" w14:textId="77777777">
      <w:pPr>
        <w:pStyle w:val="ListParagraph"/>
      </w:pPr>
    </w:p>
    <w:p w:rsidR="009546C1" w:rsidP="0019493B" w:rsidRDefault="009546C1" w14:paraId="58E69475" w14:textId="77777777">
      <w:pPr>
        <w:pStyle w:val="ListParagraph"/>
      </w:pPr>
    </w:p>
    <w:p w:rsidR="009546C1" w:rsidP="0019493B" w:rsidRDefault="009546C1" w14:paraId="6BF80FE6" w14:textId="77777777">
      <w:pPr>
        <w:pStyle w:val="ListParagraph"/>
      </w:pPr>
    </w:p>
    <w:p w:rsidR="009546C1" w:rsidP="0019493B" w:rsidRDefault="009546C1" w14:paraId="1C541AFE" w14:textId="77777777">
      <w:pPr>
        <w:pStyle w:val="ListParagraph"/>
      </w:pPr>
    </w:p>
    <w:p w:rsidR="00384285" w:rsidP="0019493B" w:rsidRDefault="00384285" w14:paraId="15EC21DD" w14:textId="77777777">
      <w:pPr>
        <w:pStyle w:val="ListParagraph"/>
      </w:pPr>
    </w:p>
    <w:p w:rsidR="00384285" w:rsidP="0019493B" w:rsidRDefault="00384285" w14:paraId="7510188C" w14:textId="77777777">
      <w:pPr>
        <w:pStyle w:val="ListParagraph"/>
      </w:pPr>
    </w:p>
    <w:p w:rsidR="00384285" w:rsidP="0019493B" w:rsidRDefault="00384285" w14:paraId="33D66C37" w14:textId="77777777">
      <w:pPr>
        <w:pStyle w:val="ListParagraph"/>
      </w:pPr>
    </w:p>
    <w:p w:rsidR="00384285" w:rsidP="0019493B" w:rsidRDefault="00384285" w14:paraId="26372968" w14:textId="4586A821">
      <w:pPr>
        <w:pStyle w:val="ListParagraph"/>
      </w:pPr>
      <w:r w:rsidRPr="00384285">
        <w:drawing>
          <wp:anchor distT="0" distB="0" distL="114300" distR="114300" simplePos="0" relativeHeight="251658289" behindDoc="1" locked="0" layoutInCell="1" allowOverlap="1" wp14:anchorId="69BF5BD1" wp14:editId="610D7EDD">
            <wp:simplePos x="0" y="0"/>
            <wp:positionH relativeFrom="margin">
              <wp:align>center</wp:align>
            </wp:positionH>
            <wp:positionV relativeFrom="paragraph">
              <wp:posOffset>260663</wp:posOffset>
            </wp:positionV>
            <wp:extent cx="7526543" cy="4174176"/>
            <wp:effectExtent l="0" t="0" r="0" b="0"/>
            <wp:wrapTight wrapText="bothSides">
              <wp:wrapPolygon edited="0">
                <wp:start x="0" y="0"/>
                <wp:lineTo x="0" y="21492"/>
                <wp:lineTo x="21542" y="21492"/>
                <wp:lineTo x="2154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6543" cy="4174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low is a zoomed out picture of all the areas that need a larger buffer</w:t>
      </w:r>
    </w:p>
    <w:p w:rsidR="00917089" w:rsidP="0019493B" w:rsidRDefault="00917089" w14:paraId="2F8C2755" w14:textId="77777777">
      <w:pPr>
        <w:pStyle w:val="ListParagraph"/>
      </w:pPr>
    </w:p>
    <w:p w:rsidR="00917089" w:rsidP="0019493B" w:rsidRDefault="00917089" w14:paraId="2651243C" w14:textId="77777777">
      <w:pPr>
        <w:pStyle w:val="ListParagraph"/>
      </w:pPr>
    </w:p>
    <w:p w:rsidRPr="00917089" w:rsidR="00917089" w:rsidP="00917089" w:rsidRDefault="00917089" w14:paraId="04EF2FF1" w14:textId="77777777"/>
    <w:p w:rsidRPr="00917089" w:rsidR="00917089" w:rsidP="00917089" w:rsidRDefault="00917089" w14:paraId="5B4FAA1D" w14:textId="77777777"/>
    <w:p w:rsidRPr="00917089" w:rsidR="00917089" w:rsidP="00917089" w:rsidRDefault="00917089" w14:paraId="577B6589" w14:textId="77777777"/>
    <w:p w:rsidRPr="00917089" w:rsidR="00917089" w:rsidP="00917089" w:rsidRDefault="00917089" w14:paraId="10400F49" w14:textId="77777777"/>
    <w:p w:rsidRPr="00917089" w:rsidR="00917089" w:rsidP="00917089" w:rsidRDefault="00917089" w14:paraId="34261D21" w14:textId="77777777"/>
    <w:p w:rsidRPr="00917089" w:rsidR="00917089" w:rsidP="00917089" w:rsidRDefault="00917089" w14:paraId="496F24FA" w14:textId="77777777"/>
    <w:p w:rsidR="00917089" w:rsidP="00917089" w:rsidRDefault="00917089" w14:paraId="06CE1171" w14:textId="2A7FC21E">
      <w:pPr>
        <w:tabs>
          <w:tab w:val="left" w:pos="1664"/>
        </w:tabs>
      </w:pPr>
      <w:r>
        <w:tab/>
      </w:r>
    </w:p>
    <w:p w:rsidR="00917089" w:rsidP="00917089" w:rsidRDefault="00917089" w14:paraId="6DE21E70" w14:textId="77777777">
      <w:pPr>
        <w:tabs>
          <w:tab w:val="left" w:pos="1664"/>
        </w:tabs>
      </w:pPr>
    </w:p>
    <w:p w:rsidR="00917089" w:rsidP="00917089" w:rsidRDefault="00917089" w14:paraId="79158CDD" w14:textId="77777777">
      <w:pPr>
        <w:tabs>
          <w:tab w:val="left" w:pos="1664"/>
        </w:tabs>
      </w:pPr>
    </w:p>
    <w:p w:rsidR="00917089" w:rsidP="00917089" w:rsidRDefault="00917089" w14:paraId="3EFD9D5D" w14:textId="77777777">
      <w:pPr>
        <w:tabs>
          <w:tab w:val="left" w:pos="1664"/>
        </w:tabs>
      </w:pPr>
    </w:p>
    <w:p w:rsidRPr="00917089" w:rsidR="00917089" w:rsidP="00917089" w:rsidRDefault="003C4AED" w14:paraId="14717044" w14:textId="022E758D">
      <w:pPr>
        <w:tabs>
          <w:tab w:val="left" w:pos="1664"/>
        </w:tabs>
      </w:pPr>
      <w:r w:rsidR="003C4AED">
        <w:rPr/>
        <w:t xml:space="preserve">This area, </w:t>
      </w:r>
      <w:r w:rsidR="004062B5">
        <w:rPr/>
        <w:t xml:space="preserve">on I-25 north of </w:t>
      </w:r>
      <w:r w:rsidR="002A3812">
        <w:rPr/>
        <w:t xml:space="preserve">E470 </w:t>
      </w:r>
      <w:r w:rsidR="00E3626D">
        <w:rPr/>
        <w:t xml:space="preserve">(see blue arrow on map above for location), has the largest radius of highway </w:t>
      </w:r>
      <w:r w:rsidR="00480890">
        <w:rPr/>
        <w:t>I measured</w:t>
      </w:r>
      <w:r w:rsidR="00A7277A">
        <w:rPr/>
        <w:t>. I recommend increasing the buffer to 26 meters</w:t>
      </w:r>
      <w:r w:rsidR="74B94789">
        <w:rPr/>
        <w:t xml:space="preserve"> for the wide sections, indicated with “</w:t>
      </w:r>
      <w:proofErr w:type="spellStart"/>
      <w:r w:rsidR="74B94789">
        <w:rPr/>
        <w:t>wayType</w:t>
      </w:r>
      <w:proofErr w:type="spellEnd"/>
      <w:r w:rsidR="74B94789">
        <w:rPr/>
        <w:t xml:space="preserve"> = </w:t>
      </w:r>
      <w:proofErr w:type="spellStart"/>
      <w:r w:rsidR="74B94789">
        <w:rPr/>
        <w:t>cdot_custom_motorway</w:t>
      </w:r>
      <w:proofErr w:type="spellEnd"/>
      <w:r w:rsidR="74B94789">
        <w:rPr/>
        <w:t>”</w:t>
      </w:r>
      <w:r w:rsidR="7B37CBA6">
        <w:rPr/>
        <w:t xml:space="preserve"> attributes in the ppm edges file</w:t>
      </w:r>
      <w:r w:rsidR="00A7277A">
        <w:rPr/>
        <w:t>. This will cover all the large areas of highway</w:t>
      </w:r>
      <w:r w:rsidR="00762483">
        <w:rPr/>
        <w:t>, without bleeding over into parking lots or other areas off the highway.</w:t>
      </w:r>
      <w:r w:rsidR="00480890">
        <w:rPr/>
        <w:t xml:space="preserve"> </w:t>
      </w:r>
    </w:p>
    <w:p w:rsidRPr="00D30418" w:rsidR="00384285" w:rsidP="0019493B" w:rsidRDefault="003D2A2F" w14:paraId="314CB9C3" w14:textId="7CE53F2D">
      <w:pPr>
        <w:pStyle w:val="ListParagraph"/>
      </w:pPr>
      <w:r w:rsidRPr="003D2A2F">
        <w:drawing>
          <wp:anchor distT="0" distB="0" distL="114300" distR="114300" simplePos="0" relativeHeight="251659314" behindDoc="1" locked="0" layoutInCell="1" allowOverlap="1" wp14:anchorId="194D4604" wp14:editId="47127E7C">
            <wp:simplePos x="0" y="0"/>
            <wp:positionH relativeFrom="margin">
              <wp:align>right</wp:align>
            </wp:positionH>
            <wp:positionV relativeFrom="paragraph">
              <wp:posOffset>3602924</wp:posOffset>
            </wp:positionV>
            <wp:extent cx="5943600" cy="3482340"/>
            <wp:effectExtent l="0" t="0" r="0" b="3810"/>
            <wp:wrapTight wrapText="bothSides">
              <wp:wrapPolygon edited="0">
                <wp:start x="0" y="0"/>
                <wp:lineTo x="0" y="21505"/>
                <wp:lineTo x="21531" y="21505"/>
                <wp:lineTo x="21531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089">
        <w:rPr>
          <w:noProof/>
        </w:rPr>
        <w:drawing>
          <wp:anchor distT="0" distB="0" distL="114300" distR="114300" simplePos="0" relativeHeight="251658290" behindDoc="1" locked="0" layoutInCell="1" allowOverlap="1" wp14:anchorId="16D28D41" wp14:editId="6DFFF841">
            <wp:simplePos x="0" y="0"/>
            <wp:positionH relativeFrom="margin">
              <wp:posOffset>-306449</wp:posOffset>
            </wp:positionH>
            <wp:positionV relativeFrom="paragraph">
              <wp:posOffset>58</wp:posOffset>
            </wp:positionV>
            <wp:extent cx="6189240" cy="3389457"/>
            <wp:effectExtent l="0" t="0" r="2540" b="1905"/>
            <wp:wrapTight wrapText="bothSides">
              <wp:wrapPolygon edited="0">
                <wp:start x="0" y="0"/>
                <wp:lineTo x="0" y="21491"/>
                <wp:lineTo x="21542" y="21491"/>
                <wp:lineTo x="2154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240" cy="33894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Pr="00D30418" w:rsidR="0038428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33602" w:rsidP="004B22FA" w:rsidRDefault="00F33602" w14:paraId="1E605709" w14:textId="77777777">
      <w:pPr>
        <w:spacing w:after="0" w:line="240" w:lineRule="auto"/>
      </w:pPr>
      <w:r>
        <w:separator/>
      </w:r>
    </w:p>
  </w:endnote>
  <w:endnote w:type="continuationSeparator" w:id="0">
    <w:p w:rsidR="00F33602" w:rsidP="004B22FA" w:rsidRDefault="00F33602" w14:paraId="6AE4D9C9" w14:textId="77777777">
      <w:pPr>
        <w:spacing w:after="0" w:line="240" w:lineRule="auto"/>
      </w:pPr>
      <w:r>
        <w:continuationSeparator/>
      </w:r>
    </w:p>
  </w:endnote>
  <w:endnote w:type="continuationNotice" w:id="1">
    <w:p w:rsidR="009546C1" w:rsidRDefault="009546C1" w14:paraId="267FA00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33602" w:rsidP="004B22FA" w:rsidRDefault="00F33602" w14:paraId="07D5862D" w14:textId="77777777">
      <w:pPr>
        <w:spacing w:after="0" w:line="240" w:lineRule="auto"/>
      </w:pPr>
      <w:r>
        <w:separator/>
      </w:r>
    </w:p>
  </w:footnote>
  <w:footnote w:type="continuationSeparator" w:id="0">
    <w:p w:rsidR="00F33602" w:rsidP="004B22FA" w:rsidRDefault="00F33602" w14:paraId="16D367A2" w14:textId="77777777">
      <w:pPr>
        <w:spacing w:after="0" w:line="240" w:lineRule="auto"/>
      </w:pPr>
      <w:r>
        <w:continuationSeparator/>
      </w:r>
    </w:p>
  </w:footnote>
  <w:footnote w:type="continuationNotice" w:id="1">
    <w:p w:rsidR="009546C1" w:rsidRDefault="009546C1" w14:paraId="4BD382E3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80BEB"/>
    <w:multiLevelType w:val="hybridMultilevel"/>
    <w:tmpl w:val="9F1EC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987275"/>
    <w:multiLevelType w:val="hybridMultilevel"/>
    <w:tmpl w:val="C9B235BA"/>
    <w:lvl w:ilvl="0" w:tplc="30F692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704655"/>
    <w:multiLevelType w:val="hybridMultilevel"/>
    <w:tmpl w:val="8242B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FE3ED7"/>
    <w:multiLevelType w:val="hybridMultilevel"/>
    <w:tmpl w:val="E4C84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9C4801"/>
    <w:multiLevelType w:val="hybridMultilevel"/>
    <w:tmpl w:val="33666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6163611">
    <w:abstractNumId w:val="3"/>
  </w:num>
  <w:num w:numId="2" w16cid:durableId="700592859">
    <w:abstractNumId w:val="2"/>
  </w:num>
  <w:num w:numId="3" w16cid:durableId="300966425">
    <w:abstractNumId w:val="1"/>
  </w:num>
  <w:num w:numId="4" w16cid:durableId="690185504">
    <w:abstractNumId w:val="0"/>
  </w:num>
  <w:num w:numId="5" w16cid:durableId="1665476470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zY2MzM1MzK3tDBV0lEKTi0uzszPAykwqgUAM7G95iwAAAA="/>
  </w:docVars>
  <w:rsids>
    <w:rsidRoot w:val="00A86ABC"/>
    <w:rsid w:val="000110E9"/>
    <w:rsid w:val="00013252"/>
    <w:rsid w:val="0004054A"/>
    <w:rsid w:val="000A14BF"/>
    <w:rsid w:val="000B3F2C"/>
    <w:rsid w:val="000D58C5"/>
    <w:rsid w:val="00125D0C"/>
    <w:rsid w:val="0019493B"/>
    <w:rsid w:val="00272349"/>
    <w:rsid w:val="002A3812"/>
    <w:rsid w:val="00384285"/>
    <w:rsid w:val="003C4AED"/>
    <w:rsid w:val="003D2A2F"/>
    <w:rsid w:val="004062B5"/>
    <w:rsid w:val="00480890"/>
    <w:rsid w:val="004B22FA"/>
    <w:rsid w:val="004D5544"/>
    <w:rsid w:val="004E1448"/>
    <w:rsid w:val="00511CFC"/>
    <w:rsid w:val="00560B50"/>
    <w:rsid w:val="00613A13"/>
    <w:rsid w:val="0062274A"/>
    <w:rsid w:val="00680093"/>
    <w:rsid w:val="0072112B"/>
    <w:rsid w:val="00762483"/>
    <w:rsid w:val="007658E0"/>
    <w:rsid w:val="007E3826"/>
    <w:rsid w:val="0085128E"/>
    <w:rsid w:val="00853654"/>
    <w:rsid w:val="008A2ACA"/>
    <w:rsid w:val="00917089"/>
    <w:rsid w:val="009200FB"/>
    <w:rsid w:val="009361D1"/>
    <w:rsid w:val="009529AB"/>
    <w:rsid w:val="009546C1"/>
    <w:rsid w:val="009A00A2"/>
    <w:rsid w:val="009F3CF7"/>
    <w:rsid w:val="00A7277A"/>
    <w:rsid w:val="00A86ABC"/>
    <w:rsid w:val="00B06200"/>
    <w:rsid w:val="00B80914"/>
    <w:rsid w:val="00BA2FCB"/>
    <w:rsid w:val="00D30418"/>
    <w:rsid w:val="00D53E53"/>
    <w:rsid w:val="00D730AA"/>
    <w:rsid w:val="00E335F6"/>
    <w:rsid w:val="00E346A9"/>
    <w:rsid w:val="00E3626D"/>
    <w:rsid w:val="00EE791B"/>
    <w:rsid w:val="00EF08EC"/>
    <w:rsid w:val="00EF31BF"/>
    <w:rsid w:val="00F218AD"/>
    <w:rsid w:val="00F33602"/>
    <w:rsid w:val="00F90ACB"/>
    <w:rsid w:val="00FF0D15"/>
    <w:rsid w:val="3173F843"/>
    <w:rsid w:val="648E8743"/>
    <w:rsid w:val="74B94789"/>
    <w:rsid w:val="779886EC"/>
    <w:rsid w:val="7B37C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270BF0"/>
  <w15:chartTrackingRefBased/>
  <w15:docId w15:val="{5ECE57AD-96F8-4E95-BC99-FF55388C746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22F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22FA"/>
  </w:style>
  <w:style w:type="paragraph" w:styleId="Footer">
    <w:name w:val="footer"/>
    <w:basedOn w:val="Normal"/>
    <w:link w:val="FooterChar"/>
    <w:uiPriority w:val="99"/>
    <w:unhideWhenUsed/>
    <w:rsid w:val="004B22F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22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image" Target="media/image20.png" Id="rId26" /><Relationship Type="http://schemas.openxmlformats.org/officeDocument/2006/relationships/image" Target="media/image15.png" Id="rId21" /><Relationship Type="http://schemas.openxmlformats.org/officeDocument/2006/relationships/image" Target="media/image28.png" Id="rId34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image" Target="media/image19.png" Id="rId25" /><Relationship Type="http://schemas.openxmlformats.org/officeDocument/2006/relationships/image" Target="media/image27.png" Id="rId33" /><Relationship Type="http://schemas.openxmlformats.org/officeDocument/2006/relationships/theme" Target="theme/theme1.xml" Id="rId38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14.png" Id="rId20" /><Relationship Type="http://schemas.openxmlformats.org/officeDocument/2006/relationships/image" Target="media/image23.png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image" Target="media/image18.png" Id="rId24" /><Relationship Type="http://schemas.openxmlformats.org/officeDocument/2006/relationships/image" Target="media/image26.png" Id="rId32" /><Relationship Type="http://schemas.openxmlformats.org/officeDocument/2006/relationships/fontTable" Target="fontTable.xml" Id="rId37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17.png" Id="rId23" /><Relationship Type="http://schemas.openxmlformats.org/officeDocument/2006/relationships/image" Target="media/image22.png" Id="rId28" /><Relationship Type="http://schemas.openxmlformats.org/officeDocument/2006/relationships/image" Target="media/image30.png" Id="rId36" /><Relationship Type="http://schemas.openxmlformats.org/officeDocument/2006/relationships/image" Target="media/image4.png" Id="rId10" /><Relationship Type="http://schemas.openxmlformats.org/officeDocument/2006/relationships/image" Target="media/image13.png" Id="rId19" /><Relationship Type="http://schemas.openxmlformats.org/officeDocument/2006/relationships/image" Target="media/image25.png" Id="rId31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image" Target="media/image16.png" Id="rId22" /><Relationship Type="http://schemas.openxmlformats.org/officeDocument/2006/relationships/image" Target="media/image21.png" Id="rId27" /><Relationship Type="http://schemas.openxmlformats.org/officeDocument/2006/relationships/image" Target="media/image24.png" Id="rId30" /><Relationship Type="http://schemas.openxmlformats.org/officeDocument/2006/relationships/image" Target="media/image29.png" Id="rId35" /><Relationship Type="http://schemas.openxmlformats.org/officeDocument/2006/relationships/image" Target="media/image2.png" Id="rId8" /><Relationship Type="http://schemas.openxmlformats.org/officeDocument/2006/relationships/settings" Target="settings.xml" Id="rId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yla English</dc:creator>
  <keywords/>
  <dc:description/>
  <lastModifiedBy>Ivan Yourshaw</lastModifiedBy>
  <revision>25</revision>
  <dcterms:created xsi:type="dcterms:W3CDTF">2023-02-07T21:21:00.0000000Z</dcterms:created>
  <dcterms:modified xsi:type="dcterms:W3CDTF">2023-02-11T21:19:02.6927348Z</dcterms:modified>
</coreProperties>
</file>